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0E8551" w14:textId="2961B0D4" w:rsidR="00DE4F4F" w:rsidRDefault="00DE4F4F" w:rsidP="009B2703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TUGAS AKHIR </w:t>
      </w:r>
      <w:r w:rsidR="00916C52">
        <w:rPr>
          <w:b/>
          <w:bCs/>
          <w:sz w:val="24"/>
          <w:szCs w:val="24"/>
        </w:rPr>
        <w:t xml:space="preserve">SEMESTER </w:t>
      </w:r>
      <w:r>
        <w:rPr>
          <w:b/>
          <w:bCs/>
          <w:sz w:val="24"/>
          <w:szCs w:val="24"/>
        </w:rPr>
        <w:t>MATA KULIAH</w:t>
      </w:r>
    </w:p>
    <w:p w14:paraId="63070897" w14:textId="2860239C" w:rsidR="004D0C49" w:rsidRDefault="00DE4F4F" w:rsidP="009B2703">
      <w:pPr>
        <w:spacing w:after="0" w:line="24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ENAMBANGAN DATA</w:t>
      </w:r>
      <w:r w:rsidR="00654D52">
        <w:rPr>
          <w:b/>
          <w:bCs/>
          <w:sz w:val="24"/>
          <w:szCs w:val="24"/>
        </w:rPr>
        <w:t xml:space="preserve"> - </w:t>
      </w:r>
      <w:r w:rsidR="004D0C49">
        <w:rPr>
          <w:b/>
          <w:bCs/>
          <w:sz w:val="24"/>
          <w:szCs w:val="24"/>
        </w:rPr>
        <w:t xml:space="preserve">KELOMPOK: </w:t>
      </w:r>
      <w:r w:rsidR="009B2703" w:rsidRPr="009B2703">
        <w:rPr>
          <w:b/>
          <w:bCs/>
          <w:sz w:val="24"/>
          <w:szCs w:val="24"/>
        </w:rPr>
        <w:t>A11.4701</w:t>
      </w:r>
    </w:p>
    <w:p w14:paraId="53818ED0" w14:textId="77777777" w:rsidR="00DE4F4F" w:rsidRDefault="00DE4F4F" w:rsidP="009B2703">
      <w:pPr>
        <w:spacing w:after="0" w:line="240" w:lineRule="auto"/>
        <w:jc w:val="center"/>
        <w:rPr>
          <w:b/>
          <w:bCs/>
          <w:sz w:val="24"/>
          <w:szCs w:val="24"/>
        </w:rPr>
      </w:pPr>
    </w:p>
    <w:p w14:paraId="40FEEC7B" w14:textId="572EA871" w:rsidR="0033114F" w:rsidRDefault="00B83133" w:rsidP="009B2703">
      <w:pPr>
        <w:pBdr>
          <w:bottom w:val="single" w:sz="4" w:space="1" w:color="auto"/>
        </w:pBd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Tujuan</w:t>
      </w:r>
      <w:r w:rsidR="0033114F">
        <w:rPr>
          <w:sz w:val="24"/>
          <w:szCs w:val="24"/>
        </w:rPr>
        <w:t>:</w:t>
      </w:r>
    </w:p>
    <w:p w14:paraId="32AEE8C4" w14:textId="34879503" w:rsidR="0033114F" w:rsidRDefault="00DC4196" w:rsidP="009B2703">
      <w:pPr>
        <w:spacing w:after="0" w:line="240" w:lineRule="auto"/>
        <w:ind w:left="56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ahasiswa mampu mengimplementasikan satu atau lebih teknik penambangan untuk menangani tugas-tugas </w:t>
      </w:r>
      <w:r w:rsidR="0065753D">
        <w:rPr>
          <w:sz w:val="24"/>
          <w:szCs w:val="24"/>
        </w:rPr>
        <w:t>komputasi seperti</w:t>
      </w:r>
      <w:r w:rsidR="00B83133">
        <w:rPr>
          <w:sz w:val="24"/>
          <w:szCs w:val="24"/>
        </w:rPr>
        <w:t xml:space="preserve"> estimasi,</w:t>
      </w:r>
      <w:r w:rsidR="0065753D">
        <w:rPr>
          <w:sz w:val="24"/>
          <w:szCs w:val="24"/>
        </w:rPr>
        <w:t xml:space="preserve"> klasifikasi, klasterisasi, </w:t>
      </w:r>
      <w:r w:rsidR="00391807">
        <w:rPr>
          <w:sz w:val="24"/>
          <w:szCs w:val="24"/>
        </w:rPr>
        <w:t>peramalan</w:t>
      </w:r>
      <w:r w:rsidR="008C24C8">
        <w:rPr>
          <w:sz w:val="24"/>
          <w:szCs w:val="24"/>
        </w:rPr>
        <w:t xml:space="preserve">, </w:t>
      </w:r>
      <w:r w:rsidR="00B83133">
        <w:rPr>
          <w:sz w:val="24"/>
          <w:szCs w:val="24"/>
        </w:rPr>
        <w:t>atau asosiasi yang bermanfaat untuk pengambilan keputusan.</w:t>
      </w:r>
    </w:p>
    <w:p w14:paraId="57E97FF5" w14:textId="77777777" w:rsidR="009B2703" w:rsidRDefault="009B2703" w:rsidP="009B2703">
      <w:pPr>
        <w:spacing w:after="0" w:line="240" w:lineRule="auto"/>
        <w:ind w:left="567"/>
        <w:jc w:val="both"/>
        <w:rPr>
          <w:sz w:val="24"/>
          <w:szCs w:val="24"/>
        </w:rPr>
      </w:pPr>
    </w:p>
    <w:p w14:paraId="7329155F" w14:textId="6DF5F88E" w:rsidR="0033114F" w:rsidRDefault="00B83133" w:rsidP="009B2703">
      <w:pPr>
        <w:pBdr>
          <w:bottom w:val="single" w:sz="4" w:space="1" w:color="auto"/>
        </w:pBd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Deskripsi</w:t>
      </w:r>
      <w:r w:rsidR="0033114F">
        <w:rPr>
          <w:sz w:val="24"/>
          <w:szCs w:val="24"/>
        </w:rPr>
        <w:t>:</w:t>
      </w:r>
    </w:p>
    <w:p w14:paraId="7FF9A13D" w14:textId="2A44FA74" w:rsidR="00B83133" w:rsidRPr="00D65F78" w:rsidRDefault="00DF326A" w:rsidP="009B2703">
      <w:pPr>
        <w:pStyle w:val="ListParagraph"/>
        <w:numPr>
          <w:ilvl w:val="0"/>
          <w:numId w:val="3"/>
        </w:numPr>
        <w:spacing w:after="0" w:line="240" w:lineRule="auto"/>
        <w:ind w:left="851" w:hanging="284"/>
        <w:jc w:val="both"/>
        <w:rPr>
          <w:sz w:val="24"/>
          <w:szCs w:val="24"/>
        </w:rPr>
      </w:pPr>
      <w:r w:rsidRPr="00D65F78">
        <w:rPr>
          <w:sz w:val="24"/>
          <w:szCs w:val="24"/>
        </w:rPr>
        <w:t xml:space="preserve">Tugas dilaksanakan secara kelompok dan setiap kelompok terdiri </w:t>
      </w:r>
      <w:r w:rsidR="0099156F">
        <w:rPr>
          <w:sz w:val="24"/>
          <w:szCs w:val="24"/>
        </w:rPr>
        <w:t xml:space="preserve">maksimal </w:t>
      </w:r>
      <w:r w:rsidRPr="00D65F78">
        <w:rPr>
          <w:sz w:val="24"/>
          <w:szCs w:val="24"/>
        </w:rPr>
        <w:t>5 mahasiswa.</w:t>
      </w:r>
    </w:p>
    <w:p w14:paraId="76E7870E" w14:textId="2721ED16" w:rsidR="00DF326A" w:rsidRDefault="00D65F78" w:rsidP="009B2703">
      <w:pPr>
        <w:pStyle w:val="ListParagraph"/>
        <w:numPr>
          <w:ilvl w:val="0"/>
          <w:numId w:val="3"/>
        </w:numPr>
        <w:spacing w:after="0" w:line="240" w:lineRule="auto"/>
        <w:ind w:left="851" w:hanging="284"/>
        <w:jc w:val="both"/>
        <w:rPr>
          <w:sz w:val="24"/>
          <w:szCs w:val="24"/>
        </w:rPr>
      </w:pPr>
      <w:r w:rsidRPr="00D65F78">
        <w:rPr>
          <w:sz w:val="24"/>
          <w:szCs w:val="24"/>
        </w:rPr>
        <w:t xml:space="preserve">Masing-masing mahasiswa dapat membentuk </w:t>
      </w:r>
      <w:r w:rsidR="00DF326A" w:rsidRPr="00D65F78">
        <w:rPr>
          <w:sz w:val="24"/>
          <w:szCs w:val="24"/>
        </w:rPr>
        <w:t xml:space="preserve">kelompok </w:t>
      </w:r>
      <w:r w:rsidRPr="00D65F78">
        <w:rPr>
          <w:sz w:val="24"/>
          <w:szCs w:val="24"/>
        </w:rPr>
        <w:t>sendiri.</w:t>
      </w:r>
    </w:p>
    <w:p w14:paraId="12603DAF" w14:textId="04134917" w:rsidR="00800428" w:rsidRDefault="00D65F78" w:rsidP="009B2703">
      <w:pPr>
        <w:pStyle w:val="ListParagraph"/>
        <w:numPr>
          <w:ilvl w:val="0"/>
          <w:numId w:val="3"/>
        </w:numPr>
        <w:spacing w:after="0" w:line="240" w:lineRule="auto"/>
        <w:ind w:left="851" w:hanging="28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etiap kelompok wajib memilih 1 (satu) topik </w:t>
      </w:r>
      <w:r w:rsidR="00A25567">
        <w:rPr>
          <w:sz w:val="24"/>
          <w:szCs w:val="24"/>
        </w:rPr>
        <w:t xml:space="preserve">proyek </w:t>
      </w:r>
      <w:r>
        <w:rPr>
          <w:sz w:val="24"/>
          <w:szCs w:val="24"/>
        </w:rPr>
        <w:t xml:space="preserve">dari </w:t>
      </w:r>
      <w:r w:rsidR="000F5B8A">
        <w:rPr>
          <w:sz w:val="24"/>
          <w:szCs w:val="24"/>
        </w:rPr>
        <w:t>topik</w:t>
      </w:r>
      <w:r w:rsidR="00A25567">
        <w:rPr>
          <w:sz w:val="24"/>
          <w:szCs w:val="24"/>
        </w:rPr>
        <w:t>-topik</w:t>
      </w:r>
      <w:r w:rsidR="000F5B8A">
        <w:rPr>
          <w:sz w:val="24"/>
          <w:szCs w:val="24"/>
        </w:rPr>
        <w:t xml:space="preserve"> </w:t>
      </w:r>
      <w:r w:rsidR="003E2350">
        <w:rPr>
          <w:sz w:val="24"/>
          <w:szCs w:val="24"/>
        </w:rPr>
        <w:t xml:space="preserve">penambangan </w:t>
      </w:r>
      <w:r w:rsidR="000F5B8A">
        <w:rPr>
          <w:sz w:val="24"/>
          <w:szCs w:val="24"/>
        </w:rPr>
        <w:t xml:space="preserve">berikut: estimasi, </w:t>
      </w:r>
      <w:r w:rsidR="00391807">
        <w:rPr>
          <w:sz w:val="24"/>
          <w:szCs w:val="24"/>
        </w:rPr>
        <w:t>peramalan</w:t>
      </w:r>
      <w:r w:rsidR="000F5B8A">
        <w:rPr>
          <w:sz w:val="24"/>
          <w:szCs w:val="24"/>
        </w:rPr>
        <w:t>,</w:t>
      </w:r>
      <w:r w:rsidR="00391807">
        <w:rPr>
          <w:sz w:val="24"/>
          <w:szCs w:val="24"/>
        </w:rPr>
        <w:t xml:space="preserve"> klasteri</w:t>
      </w:r>
      <w:r w:rsidR="00D077F6">
        <w:rPr>
          <w:sz w:val="24"/>
          <w:szCs w:val="24"/>
        </w:rPr>
        <w:t>s</w:t>
      </w:r>
      <w:r w:rsidR="00391807">
        <w:rPr>
          <w:sz w:val="24"/>
          <w:szCs w:val="24"/>
        </w:rPr>
        <w:t>asi, klasifikasi atau asosiasi</w:t>
      </w:r>
      <w:r w:rsidR="00800428">
        <w:rPr>
          <w:sz w:val="24"/>
          <w:szCs w:val="24"/>
        </w:rPr>
        <w:t>, termasuk teknik/metode/algoritma yang akan digunakan.</w:t>
      </w:r>
    </w:p>
    <w:p w14:paraId="13C0AD5E" w14:textId="504C83D8" w:rsidR="00106D0D" w:rsidRDefault="00A542FE" w:rsidP="009B2703">
      <w:pPr>
        <w:pStyle w:val="ListParagraph"/>
        <w:numPr>
          <w:ilvl w:val="0"/>
          <w:numId w:val="3"/>
        </w:numPr>
        <w:spacing w:after="0" w:line="240" w:lineRule="auto"/>
        <w:ind w:left="851" w:hanging="284"/>
        <w:jc w:val="both"/>
        <w:rPr>
          <w:sz w:val="24"/>
          <w:szCs w:val="24"/>
        </w:rPr>
      </w:pPr>
      <w:r>
        <w:rPr>
          <w:sz w:val="24"/>
          <w:szCs w:val="24"/>
        </w:rPr>
        <w:t>Dataset/obyek penelitian dapat dipilih sendiri secara bebas</w:t>
      </w:r>
      <w:r w:rsidR="00106D0D">
        <w:rPr>
          <w:sz w:val="24"/>
          <w:szCs w:val="24"/>
        </w:rPr>
        <w:t xml:space="preserve"> dan disarankan menggunakan dataset publik.</w:t>
      </w:r>
      <w:r w:rsidR="00F42C8D">
        <w:rPr>
          <w:sz w:val="24"/>
          <w:szCs w:val="24"/>
        </w:rPr>
        <w:t xml:space="preserve"> </w:t>
      </w:r>
    </w:p>
    <w:p w14:paraId="217927F8" w14:textId="2852CCBA" w:rsidR="00D65F78" w:rsidRDefault="00D077F6" w:rsidP="009B2703">
      <w:pPr>
        <w:pStyle w:val="ListParagraph"/>
        <w:numPr>
          <w:ilvl w:val="0"/>
          <w:numId w:val="3"/>
        </w:numPr>
        <w:spacing w:after="0" w:line="240" w:lineRule="auto"/>
        <w:ind w:left="851" w:hanging="28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Implementasi penambangan data menggunakan bahasa </w:t>
      </w:r>
      <w:r w:rsidR="00F629A0">
        <w:rPr>
          <w:sz w:val="24"/>
          <w:szCs w:val="24"/>
        </w:rPr>
        <w:t xml:space="preserve">pemrograman </w:t>
      </w:r>
      <w:r>
        <w:rPr>
          <w:sz w:val="24"/>
          <w:szCs w:val="24"/>
        </w:rPr>
        <w:t>Python.</w:t>
      </w:r>
    </w:p>
    <w:p w14:paraId="1412213A" w14:textId="1E42C5CC" w:rsidR="007D393B" w:rsidRDefault="007D393B" w:rsidP="009B2703">
      <w:pPr>
        <w:pStyle w:val="ListParagraph"/>
        <w:numPr>
          <w:ilvl w:val="0"/>
          <w:numId w:val="3"/>
        </w:numPr>
        <w:spacing w:after="0" w:line="240" w:lineRule="auto"/>
        <w:ind w:left="851" w:hanging="284"/>
        <w:jc w:val="both"/>
        <w:rPr>
          <w:sz w:val="24"/>
          <w:szCs w:val="24"/>
        </w:rPr>
      </w:pPr>
      <w:r>
        <w:rPr>
          <w:sz w:val="24"/>
          <w:szCs w:val="24"/>
        </w:rPr>
        <w:t>Tiap kelompok wajib mempresentasikan pekerjaannya kepada Dosen Pengampu untuk menggantikan Ujian Akhir.</w:t>
      </w:r>
    </w:p>
    <w:p w14:paraId="00EB6DF0" w14:textId="77777777" w:rsidR="009B2703" w:rsidRDefault="009B2703" w:rsidP="009B2703">
      <w:pPr>
        <w:pBdr>
          <w:bottom w:val="single" w:sz="4" w:space="1" w:color="auto"/>
        </w:pBdr>
        <w:spacing w:after="0" w:line="240" w:lineRule="auto"/>
        <w:ind w:left="207"/>
        <w:jc w:val="both"/>
        <w:rPr>
          <w:sz w:val="24"/>
          <w:szCs w:val="24"/>
        </w:rPr>
      </w:pPr>
    </w:p>
    <w:p w14:paraId="4B0C3C4C" w14:textId="33DEAEFA" w:rsidR="00BC6A72" w:rsidRDefault="00BC6A72" w:rsidP="009B2703">
      <w:pPr>
        <w:pBdr>
          <w:bottom w:val="single" w:sz="4" w:space="1" w:color="auto"/>
        </w:pBdr>
        <w:spacing w:after="0" w:line="240" w:lineRule="auto"/>
        <w:ind w:left="207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Apa yang </w:t>
      </w:r>
      <w:r w:rsidR="0061794C">
        <w:rPr>
          <w:sz w:val="24"/>
          <w:szCs w:val="24"/>
        </w:rPr>
        <w:t>harus dilakukan:</w:t>
      </w:r>
    </w:p>
    <w:p w14:paraId="14536566" w14:textId="116A14A6" w:rsidR="0061794C" w:rsidRPr="00D65F78" w:rsidRDefault="0061794C" w:rsidP="009B2703">
      <w:pPr>
        <w:pStyle w:val="ListParagraph"/>
        <w:numPr>
          <w:ilvl w:val="0"/>
          <w:numId w:val="3"/>
        </w:numPr>
        <w:spacing w:after="0" w:line="240" w:lineRule="auto"/>
        <w:ind w:left="851" w:hanging="284"/>
        <w:jc w:val="both"/>
        <w:rPr>
          <w:sz w:val="24"/>
          <w:szCs w:val="24"/>
        </w:rPr>
      </w:pPr>
      <w:r>
        <w:rPr>
          <w:sz w:val="24"/>
          <w:szCs w:val="24"/>
        </w:rPr>
        <w:t>Lakukan pembentukan kelompok</w:t>
      </w:r>
      <w:r w:rsidR="00513D01">
        <w:rPr>
          <w:sz w:val="24"/>
          <w:szCs w:val="24"/>
        </w:rPr>
        <w:t>, maksimal 5 orang</w:t>
      </w:r>
      <w:r w:rsidR="00A24E0B">
        <w:rPr>
          <w:sz w:val="24"/>
          <w:szCs w:val="24"/>
        </w:rPr>
        <w:t xml:space="preserve"> dan lakukan pembagian tugas masing-masing.</w:t>
      </w:r>
    </w:p>
    <w:p w14:paraId="601C1714" w14:textId="77777777" w:rsidR="000569F0" w:rsidRDefault="008840E5" w:rsidP="009B2703">
      <w:pPr>
        <w:pStyle w:val="ListParagraph"/>
        <w:numPr>
          <w:ilvl w:val="0"/>
          <w:numId w:val="3"/>
        </w:numPr>
        <w:spacing w:after="0" w:line="240" w:lineRule="auto"/>
        <w:ind w:left="851" w:hanging="28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Lakukan studi literatur </w:t>
      </w:r>
      <w:r w:rsidR="000569F0">
        <w:rPr>
          <w:sz w:val="24"/>
          <w:szCs w:val="24"/>
        </w:rPr>
        <w:t>dari sumber-sumber referensi untuk mencari ide/inspirasi.</w:t>
      </w:r>
    </w:p>
    <w:p w14:paraId="5E65A417" w14:textId="74E714F6" w:rsidR="0061794C" w:rsidRDefault="0061794C" w:rsidP="009B2703">
      <w:pPr>
        <w:pStyle w:val="ListParagraph"/>
        <w:numPr>
          <w:ilvl w:val="0"/>
          <w:numId w:val="3"/>
        </w:numPr>
        <w:spacing w:after="0" w:line="240" w:lineRule="auto"/>
        <w:ind w:left="851" w:hanging="28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entukan topik </w:t>
      </w:r>
      <w:r w:rsidR="00A25567">
        <w:rPr>
          <w:sz w:val="24"/>
          <w:szCs w:val="24"/>
        </w:rPr>
        <w:t>proyek</w:t>
      </w:r>
      <w:r w:rsidR="00BA2E5A">
        <w:rPr>
          <w:sz w:val="24"/>
          <w:szCs w:val="24"/>
        </w:rPr>
        <w:t xml:space="preserve">, </w:t>
      </w:r>
      <w:r w:rsidR="00A25567">
        <w:rPr>
          <w:sz w:val="24"/>
          <w:szCs w:val="24"/>
        </w:rPr>
        <w:t>cari dataset publik</w:t>
      </w:r>
      <w:r w:rsidR="00BA2E5A">
        <w:rPr>
          <w:sz w:val="24"/>
          <w:szCs w:val="24"/>
        </w:rPr>
        <w:t xml:space="preserve">, tentukan </w:t>
      </w:r>
      <w:r w:rsidR="00B260FC">
        <w:rPr>
          <w:sz w:val="24"/>
          <w:szCs w:val="24"/>
        </w:rPr>
        <w:t xml:space="preserve">1 atau lebih </w:t>
      </w:r>
      <w:r w:rsidR="00BA2E5A">
        <w:rPr>
          <w:sz w:val="24"/>
          <w:szCs w:val="24"/>
        </w:rPr>
        <w:t>metode/algoritma yang akan digunakan</w:t>
      </w:r>
      <w:r w:rsidR="00006CEE">
        <w:rPr>
          <w:sz w:val="24"/>
          <w:szCs w:val="24"/>
        </w:rPr>
        <w:t xml:space="preserve"> (luaran: </w:t>
      </w:r>
      <w:r w:rsidR="00006CEE" w:rsidRPr="00006CEE">
        <w:rPr>
          <w:b/>
          <w:bCs/>
          <w:sz w:val="24"/>
          <w:szCs w:val="24"/>
        </w:rPr>
        <w:t>dataset</w:t>
      </w:r>
      <w:r w:rsidR="00006CEE">
        <w:rPr>
          <w:sz w:val="24"/>
          <w:szCs w:val="24"/>
        </w:rPr>
        <w:t>)</w:t>
      </w:r>
      <w:r w:rsidR="00BA2E5A">
        <w:rPr>
          <w:sz w:val="24"/>
          <w:szCs w:val="24"/>
        </w:rPr>
        <w:t>.</w:t>
      </w:r>
    </w:p>
    <w:p w14:paraId="0D897CBC" w14:textId="3D71B7B6" w:rsidR="00BA2E5A" w:rsidRDefault="00BA2E5A" w:rsidP="009B2703">
      <w:pPr>
        <w:pStyle w:val="ListParagraph"/>
        <w:numPr>
          <w:ilvl w:val="0"/>
          <w:numId w:val="3"/>
        </w:numPr>
        <w:spacing w:after="0" w:line="240" w:lineRule="auto"/>
        <w:ind w:left="851" w:hanging="284"/>
        <w:jc w:val="both"/>
        <w:rPr>
          <w:sz w:val="24"/>
          <w:szCs w:val="24"/>
        </w:rPr>
      </w:pPr>
      <w:r>
        <w:rPr>
          <w:sz w:val="24"/>
          <w:szCs w:val="24"/>
        </w:rPr>
        <w:t>Implementasikan</w:t>
      </w:r>
      <w:r w:rsidR="00DA40A1">
        <w:rPr>
          <w:sz w:val="24"/>
          <w:szCs w:val="24"/>
        </w:rPr>
        <w:t xml:space="preserve"> dengan </w:t>
      </w:r>
      <w:r>
        <w:rPr>
          <w:sz w:val="24"/>
          <w:szCs w:val="24"/>
        </w:rPr>
        <w:t>coding dengan Python</w:t>
      </w:r>
      <w:r w:rsidR="00006CEE">
        <w:rPr>
          <w:sz w:val="24"/>
          <w:szCs w:val="24"/>
        </w:rPr>
        <w:t xml:space="preserve"> (luaran: </w:t>
      </w:r>
      <w:r w:rsidR="00006CEE" w:rsidRPr="00006CEE">
        <w:rPr>
          <w:b/>
          <w:bCs/>
          <w:sz w:val="24"/>
          <w:szCs w:val="24"/>
        </w:rPr>
        <w:t>Python code</w:t>
      </w:r>
      <w:r w:rsidR="00006CEE">
        <w:rPr>
          <w:sz w:val="24"/>
          <w:szCs w:val="24"/>
        </w:rPr>
        <w:t>)</w:t>
      </w:r>
      <w:r w:rsidR="00EC5703">
        <w:rPr>
          <w:sz w:val="24"/>
          <w:szCs w:val="24"/>
        </w:rPr>
        <w:t>, gunakan IDE Google Colab</w:t>
      </w:r>
      <w:r w:rsidR="002E7510">
        <w:rPr>
          <w:sz w:val="24"/>
          <w:szCs w:val="24"/>
        </w:rPr>
        <w:t xml:space="preserve"> dan simpan coding Anada dalam </w:t>
      </w:r>
      <w:proofErr w:type="gramStart"/>
      <w:r w:rsidR="002E7510">
        <w:rPr>
          <w:sz w:val="24"/>
          <w:szCs w:val="24"/>
        </w:rPr>
        <w:t>eksensi .ipynb</w:t>
      </w:r>
      <w:proofErr w:type="gramEnd"/>
      <w:r w:rsidR="002E7510">
        <w:rPr>
          <w:sz w:val="24"/>
          <w:szCs w:val="24"/>
        </w:rPr>
        <w:t>)</w:t>
      </w:r>
    </w:p>
    <w:p w14:paraId="636C8FB7" w14:textId="4E9E95F4" w:rsidR="00E708A4" w:rsidRDefault="00E708A4" w:rsidP="009B2703">
      <w:pPr>
        <w:pStyle w:val="ListParagraph"/>
        <w:numPr>
          <w:ilvl w:val="0"/>
          <w:numId w:val="3"/>
        </w:numPr>
        <w:spacing w:after="0" w:line="240" w:lineRule="auto"/>
        <w:ind w:left="851" w:hanging="28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okumentasikan hasil pekerjaan Anda </w:t>
      </w:r>
      <w:r w:rsidR="003C2511">
        <w:rPr>
          <w:sz w:val="24"/>
          <w:szCs w:val="24"/>
        </w:rPr>
        <w:t xml:space="preserve">di Laporan </w:t>
      </w:r>
      <w:r>
        <w:rPr>
          <w:sz w:val="24"/>
          <w:szCs w:val="24"/>
        </w:rPr>
        <w:t>sesuai dengan lampiran</w:t>
      </w:r>
      <w:r w:rsidR="00055DBE">
        <w:rPr>
          <w:sz w:val="24"/>
          <w:szCs w:val="24"/>
        </w:rPr>
        <w:t xml:space="preserve"> contoh</w:t>
      </w:r>
      <w:r>
        <w:rPr>
          <w:sz w:val="24"/>
          <w:szCs w:val="24"/>
        </w:rPr>
        <w:t xml:space="preserve"> template</w:t>
      </w:r>
      <w:r w:rsidR="00055DBE">
        <w:rPr>
          <w:sz w:val="24"/>
          <w:szCs w:val="24"/>
        </w:rPr>
        <w:t xml:space="preserve"> </w:t>
      </w:r>
      <w:r w:rsidR="003C2511">
        <w:rPr>
          <w:sz w:val="24"/>
          <w:szCs w:val="24"/>
        </w:rPr>
        <w:t xml:space="preserve">laporan </w:t>
      </w:r>
      <w:r w:rsidR="00055DBE">
        <w:rPr>
          <w:sz w:val="24"/>
          <w:szCs w:val="24"/>
        </w:rPr>
        <w:t>yang disediakan</w:t>
      </w:r>
      <w:r w:rsidR="00006CEE">
        <w:rPr>
          <w:sz w:val="24"/>
          <w:szCs w:val="24"/>
        </w:rPr>
        <w:t xml:space="preserve"> (luaran: </w:t>
      </w:r>
      <w:r w:rsidR="00006CEE" w:rsidRPr="00006CEE">
        <w:rPr>
          <w:b/>
          <w:bCs/>
          <w:sz w:val="24"/>
          <w:szCs w:val="24"/>
        </w:rPr>
        <w:t>laporan</w:t>
      </w:r>
      <w:r w:rsidR="00006CEE">
        <w:rPr>
          <w:sz w:val="24"/>
          <w:szCs w:val="24"/>
        </w:rPr>
        <w:t>)</w:t>
      </w:r>
      <w:r>
        <w:rPr>
          <w:sz w:val="24"/>
          <w:szCs w:val="24"/>
        </w:rPr>
        <w:t>.</w:t>
      </w:r>
      <w:r w:rsidR="00055DBE">
        <w:rPr>
          <w:sz w:val="24"/>
          <w:szCs w:val="24"/>
        </w:rPr>
        <w:t xml:space="preserve"> </w:t>
      </w:r>
      <w:r w:rsidR="00E56274">
        <w:rPr>
          <w:sz w:val="24"/>
          <w:szCs w:val="24"/>
        </w:rPr>
        <w:t xml:space="preserve">Sistematika laporan sesuai dengan template, namun isi untuk </w:t>
      </w:r>
      <w:r w:rsidR="004D0C49">
        <w:rPr>
          <w:sz w:val="24"/>
          <w:szCs w:val="24"/>
        </w:rPr>
        <w:t>butir-butir sistematika dapat divariasi sendiri.</w:t>
      </w:r>
    </w:p>
    <w:p w14:paraId="7C1D5B32" w14:textId="55CE3D4B" w:rsidR="00565C43" w:rsidRDefault="00565C43" w:rsidP="009B2703">
      <w:pPr>
        <w:pStyle w:val="ListParagraph"/>
        <w:numPr>
          <w:ilvl w:val="0"/>
          <w:numId w:val="3"/>
        </w:numPr>
        <w:spacing w:after="0" w:line="240" w:lineRule="auto"/>
        <w:ind w:left="851" w:hanging="28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Buat slide presentasi (power point) untuk dipresentasikan pada saat ujian </w:t>
      </w:r>
      <w:r w:rsidR="00EA2BB9">
        <w:rPr>
          <w:sz w:val="24"/>
          <w:szCs w:val="24"/>
        </w:rPr>
        <w:t xml:space="preserve">(luaran: </w:t>
      </w:r>
      <w:r w:rsidR="00EA2BB9" w:rsidRPr="00EA2BB9">
        <w:rPr>
          <w:b/>
          <w:bCs/>
          <w:sz w:val="24"/>
          <w:szCs w:val="24"/>
        </w:rPr>
        <w:t>slide presentasi</w:t>
      </w:r>
      <w:r w:rsidR="00EA2BB9">
        <w:rPr>
          <w:sz w:val="24"/>
          <w:szCs w:val="24"/>
        </w:rPr>
        <w:t>)</w:t>
      </w:r>
      <w:r>
        <w:rPr>
          <w:sz w:val="24"/>
          <w:szCs w:val="24"/>
        </w:rPr>
        <w:t>.</w:t>
      </w:r>
    </w:p>
    <w:p w14:paraId="7564DA3D" w14:textId="550A6533" w:rsidR="00DA40A1" w:rsidRDefault="00EA2BB9" w:rsidP="009B2703">
      <w:pPr>
        <w:pStyle w:val="ListParagraph"/>
        <w:numPr>
          <w:ilvl w:val="0"/>
          <w:numId w:val="3"/>
        </w:numPr>
        <w:spacing w:after="0" w:line="240" w:lineRule="auto"/>
        <w:ind w:left="851" w:hanging="28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Buat folder di google drive dan upload ke-4 file tersebut </w:t>
      </w:r>
      <w:r w:rsidR="00D90CE5">
        <w:rPr>
          <w:sz w:val="24"/>
          <w:szCs w:val="24"/>
        </w:rPr>
        <w:t>(</w:t>
      </w:r>
      <w:r w:rsidR="00D90CE5" w:rsidRPr="00EC5703">
        <w:rPr>
          <w:b/>
          <w:bCs/>
          <w:sz w:val="24"/>
          <w:szCs w:val="24"/>
        </w:rPr>
        <w:t xml:space="preserve">dataset, Python code, </w:t>
      </w:r>
      <w:r w:rsidR="00EC5703" w:rsidRPr="00EC5703">
        <w:rPr>
          <w:b/>
          <w:bCs/>
          <w:sz w:val="24"/>
          <w:szCs w:val="24"/>
        </w:rPr>
        <w:t>laporan, slide presentasi</w:t>
      </w:r>
      <w:r w:rsidR="00EC5703">
        <w:rPr>
          <w:sz w:val="24"/>
          <w:szCs w:val="24"/>
        </w:rPr>
        <w:t xml:space="preserve">) </w:t>
      </w:r>
      <w:r>
        <w:rPr>
          <w:sz w:val="24"/>
          <w:szCs w:val="24"/>
        </w:rPr>
        <w:t>dalam satu folder.</w:t>
      </w:r>
    </w:p>
    <w:p w14:paraId="2B60309C" w14:textId="0DB00DCC" w:rsidR="00EA2BB9" w:rsidRDefault="00EA2BB9" w:rsidP="009B2703">
      <w:pPr>
        <w:pStyle w:val="ListParagraph"/>
        <w:numPr>
          <w:ilvl w:val="0"/>
          <w:numId w:val="3"/>
        </w:numPr>
        <w:spacing w:after="0" w:line="240" w:lineRule="auto"/>
        <w:ind w:left="851" w:hanging="28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Share link folder Anda </w:t>
      </w:r>
      <w:r w:rsidR="00F93892">
        <w:rPr>
          <w:sz w:val="24"/>
          <w:szCs w:val="24"/>
        </w:rPr>
        <w:t>(without rest</w:t>
      </w:r>
      <w:r w:rsidR="007678CC">
        <w:rPr>
          <w:sz w:val="24"/>
          <w:szCs w:val="24"/>
        </w:rPr>
        <w:t>r</w:t>
      </w:r>
      <w:r w:rsidR="00F93892">
        <w:rPr>
          <w:sz w:val="24"/>
          <w:szCs w:val="24"/>
        </w:rPr>
        <w:t xml:space="preserve">ictions) </w:t>
      </w:r>
      <w:r w:rsidR="00D90CE5">
        <w:rPr>
          <w:sz w:val="24"/>
          <w:szCs w:val="24"/>
        </w:rPr>
        <w:t>melalui WA ke Dosen pengampu.</w:t>
      </w:r>
    </w:p>
    <w:p w14:paraId="0F7E8CA7" w14:textId="77777777" w:rsidR="009B2703" w:rsidRDefault="009B2703" w:rsidP="009B2703">
      <w:pPr>
        <w:pBdr>
          <w:bottom w:val="single" w:sz="4" w:space="1" w:color="auto"/>
        </w:pBdr>
        <w:spacing w:after="0" w:line="240" w:lineRule="auto"/>
        <w:jc w:val="both"/>
        <w:rPr>
          <w:sz w:val="24"/>
          <w:szCs w:val="24"/>
        </w:rPr>
      </w:pPr>
    </w:p>
    <w:p w14:paraId="73947502" w14:textId="62E53DBE" w:rsidR="00565C43" w:rsidRDefault="002E7510" w:rsidP="009B2703">
      <w:pPr>
        <w:pBdr>
          <w:bottom w:val="single" w:sz="4" w:space="1" w:color="auto"/>
        </w:pBd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Kapan deadline tugas</w:t>
      </w:r>
      <w:r w:rsidR="00565C43">
        <w:rPr>
          <w:sz w:val="24"/>
          <w:szCs w:val="24"/>
        </w:rPr>
        <w:t>:</w:t>
      </w:r>
    </w:p>
    <w:p w14:paraId="0C4D6CEE" w14:textId="5B2715C4" w:rsidR="00565C43" w:rsidRDefault="003227D3" w:rsidP="00FE13D9">
      <w:pPr>
        <w:pStyle w:val="ListParagraph"/>
        <w:numPr>
          <w:ilvl w:val="0"/>
          <w:numId w:val="3"/>
        </w:numPr>
        <w:tabs>
          <w:tab w:val="left" w:pos="2835"/>
          <w:tab w:val="left" w:pos="2977"/>
        </w:tabs>
        <w:spacing w:after="0" w:line="240" w:lineRule="auto"/>
        <w:ind w:left="851" w:hanging="284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eadline </w:t>
      </w:r>
      <w:r w:rsidR="001E2B82">
        <w:rPr>
          <w:sz w:val="24"/>
          <w:szCs w:val="24"/>
        </w:rPr>
        <w:t>upload</w:t>
      </w:r>
      <w:r w:rsidR="00FE13D9">
        <w:rPr>
          <w:sz w:val="24"/>
          <w:szCs w:val="24"/>
        </w:rPr>
        <w:tab/>
      </w:r>
      <w:r w:rsidR="001E2B82">
        <w:rPr>
          <w:sz w:val="24"/>
          <w:szCs w:val="24"/>
        </w:rPr>
        <w:t>: 19 Januari 2023.</w:t>
      </w:r>
    </w:p>
    <w:p w14:paraId="32B72BA0" w14:textId="4C45109F" w:rsidR="001E2B82" w:rsidRPr="00D65F78" w:rsidRDefault="001E2B82" w:rsidP="00FE13D9">
      <w:pPr>
        <w:pStyle w:val="ListParagraph"/>
        <w:numPr>
          <w:ilvl w:val="0"/>
          <w:numId w:val="3"/>
        </w:numPr>
        <w:tabs>
          <w:tab w:val="left" w:pos="2835"/>
          <w:tab w:val="left" w:pos="2977"/>
        </w:tabs>
        <w:spacing w:after="0" w:line="240" w:lineRule="auto"/>
        <w:ind w:left="851" w:hanging="284"/>
        <w:jc w:val="both"/>
        <w:rPr>
          <w:sz w:val="24"/>
          <w:szCs w:val="24"/>
        </w:rPr>
      </w:pPr>
      <w:r>
        <w:rPr>
          <w:sz w:val="24"/>
          <w:szCs w:val="24"/>
        </w:rPr>
        <w:t>Deadline presentasi</w:t>
      </w:r>
      <w:r w:rsidR="00FE13D9">
        <w:rPr>
          <w:sz w:val="24"/>
          <w:szCs w:val="24"/>
        </w:rPr>
        <w:tab/>
      </w:r>
      <w:r>
        <w:rPr>
          <w:sz w:val="24"/>
          <w:szCs w:val="24"/>
        </w:rPr>
        <w:t xml:space="preserve">: </w:t>
      </w:r>
      <w:r w:rsidR="00E56274">
        <w:rPr>
          <w:sz w:val="24"/>
          <w:szCs w:val="24"/>
        </w:rPr>
        <w:t>26 Januari 2023 (jadwal menyusul).</w:t>
      </w:r>
      <w:r w:rsidR="00077C58">
        <w:rPr>
          <w:sz w:val="24"/>
          <w:szCs w:val="24"/>
        </w:rPr>
        <w:t xml:space="preserve"> Kelompok yang sudah menyelesaikan tugas sebelum tanggal tersebut dapa</w:t>
      </w:r>
      <w:r w:rsidR="00347872">
        <w:rPr>
          <w:sz w:val="24"/>
          <w:szCs w:val="24"/>
        </w:rPr>
        <w:t xml:space="preserve">t mengajukan jadwal presentasi lebih awal ke Dosen. </w:t>
      </w:r>
      <w:r w:rsidR="00EF6ED1">
        <w:rPr>
          <w:sz w:val="24"/>
          <w:szCs w:val="24"/>
        </w:rPr>
        <w:t>Pada saat jadwal UAS, masing-masing mahasiswa tinggal melakukan absensi di Ruang Dosen.</w:t>
      </w:r>
    </w:p>
    <w:p w14:paraId="61B58BEC" w14:textId="77777777" w:rsidR="0061794C" w:rsidRPr="00BC6A72" w:rsidRDefault="0061794C" w:rsidP="009B2703">
      <w:pPr>
        <w:spacing w:after="0" w:line="240" w:lineRule="auto"/>
        <w:ind w:left="207"/>
        <w:jc w:val="both"/>
        <w:rPr>
          <w:sz w:val="24"/>
          <w:szCs w:val="24"/>
        </w:rPr>
      </w:pPr>
    </w:p>
    <w:p w14:paraId="66BDE080" w14:textId="77777777" w:rsidR="0033114F" w:rsidRDefault="0033114F" w:rsidP="00DE4F4F">
      <w:pPr>
        <w:jc w:val="both"/>
        <w:rPr>
          <w:sz w:val="24"/>
          <w:szCs w:val="24"/>
        </w:rPr>
      </w:pPr>
    </w:p>
    <w:p w14:paraId="0EDE8F6A" w14:textId="0A25C9DD" w:rsidR="00DE4F4F" w:rsidRDefault="00DE4F4F" w:rsidP="00DE4F4F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2E8D010C" w14:textId="4130F973" w:rsidR="008B173B" w:rsidRPr="00EE63DC" w:rsidRDefault="008B173B" w:rsidP="00A67F1F">
      <w:pPr>
        <w:spacing w:after="0" w:line="240" w:lineRule="auto"/>
        <w:jc w:val="center"/>
        <w:rPr>
          <w:b/>
          <w:bCs/>
          <w:sz w:val="24"/>
          <w:szCs w:val="24"/>
        </w:rPr>
      </w:pPr>
      <w:r w:rsidRPr="00EE63DC">
        <w:rPr>
          <w:b/>
          <w:bCs/>
          <w:sz w:val="24"/>
          <w:szCs w:val="24"/>
        </w:rPr>
        <w:lastRenderedPageBreak/>
        <w:t>JUDUL PROYEK</w:t>
      </w:r>
    </w:p>
    <w:p w14:paraId="19C7392C" w14:textId="77777777" w:rsidR="006F2F6C" w:rsidRDefault="006F2F6C" w:rsidP="00A67F1F">
      <w:pPr>
        <w:spacing w:after="0" w:line="240" w:lineRule="auto"/>
        <w:jc w:val="center"/>
        <w:rPr>
          <w:b/>
          <w:bCs/>
          <w:sz w:val="36"/>
          <w:szCs w:val="36"/>
        </w:rPr>
      </w:pPr>
    </w:p>
    <w:p w14:paraId="5B7E434C" w14:textId="416607F6" w:rsidR="00EE63DC" w:rsidRPr="008B173B" w:rsidRDefault="008B173B" w:rsidP="00A67F1F">
      <w:pPr>
        <w:spacing w:after="0" w:line="240" w:lineRule="auto"/>
        <w:jc w:val="center"/>
        <w:rPr>
          <w:b/>
          <w:bCs/>
          <w:sz w:val="36"/>
          <w:szCs w:val="36"/>
        </w:rPr>
      </w:pPr>
      <w:r w:rsidRPr="008B173B">
        <w:rPr>
          <w:b/>
          <w:bCs/>
          <w:sz w:val="36"/>
          <w:szCs w:val="36"/>
        </w:rPr>
        <w:t xml:space="preserve">KLASIFIKASI </w:t>
      </w:r>
      <w:r w:rsidR="000D4B63">
        <w:rPr>
          <w:b/>
          <w:bCs/>
          <w:sz w:val="36"/>
          <w:szCs w:val="36"/>
        </w:rPr>
        <w:t xml:space="preserve">PASIEN BERPOTENSI </w:t>
      </w:r>
      <w:r w:rsidRPr="008B173B">
        <w:rPr>
          <w:b/>
          <w:bCs/>
          <w:sz w:val="36"/>
          <w:szCs w:val="36"/>
        </w:rPr>
        <w:t xml:space="preserve">STROKE MENGGUNAKAN METODE </w:t>
      </w:r>
      <w:r w:rsidR="00753287" w:rsidRPr="00753287">
        <w:rPr>
          <w:b/>
          <w:bCs/>
          <w:sz w:val="36"/>
          <w:szCs w:val="36"/>
        </w:rPr>
        <w:t xml:space="preserve">LINEAR REGRESSION </w:t>
      </w:r>
      <w:r w:rsidRPr="008B173B">
        <w:rPr>
          <w:b/>
          <w:bCs/>
          <w:sz w:val="36"/>
          <w:szCs w:val="36"/>
        </w:rPr>
        <w:t>CLASSIFIER</w:t>
      </w:r>
      <w:r w:rsidR="00753287">
        <w:rPr>
          <w:b/>
          <w:bCs/>
          <w:sz w:val="36"/>
          <w:szCs w:val="36"/>
        </w:rPr>
        <w:t xml:space="preserve"> </w:t>
      </w:r>
      <w:r w:rsidR="00EE63DC">
        <w:rPr>
          <w:b/>
          <w:bCs/>
          <w:sz w:val="36"/>
          <w:szCs w:val="36"/>
        </w:rPr>
        <w:t>(</w:t>
      </w:r>
      <w:r w:rsidR="00615411">
        <w:rPr>
          <w:b/>
          <w:bCs/>
          <w:sz w:val="36"/>
          <w:szCs w:val="36"/>
        </w:rPr>
        <w:t>HANYA CONTOH</w:t>
      </w:r>
      <w:r w:rsidR="00EE63DC">
        <w:rPr>
          <w:b/>
          <w:bCs/>
          <w:sz w:val="36"/>
          <w:szCs w:val="36"/>
        </w:rPr>
        <w:t>)</w:t>
      </w:r>
    </w:p>
    <w:p w14:paraId="1CD320C0" w14:textId="77777777" w:rsidR="008B173B" w:rsidRDefault="008B173B" w:rsidP="00A67F1F">
      <w:pPr>
        <w:spacing w:after="0" w:line="240" w:lineRule="auto"/>
      </w:pPr>
    </w:p>
    <w:p w14:paraId="16050980" w14:textId="77777777" w:rsidR="008B173B" w:rsidRDefault="008B173B" w:rsidP="00A67F1F">
      <w:pPr>
        <w:spacing w:after="0" w:line="240" w:lineRule="auto"/>
      </w:pPr>
    </w:p>
    <w:p w14:paraId="03456A61" w14:textId="296E5AC0" w:rsidR="008B173B" w:rsidRDefault="008B173B" w:rsidP="00A67F1F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099C4767" wp14:editId="251236E4">
            <wp:extent cx="1439362" cy="1440000"/>
            <wp:effectExtent l="0" t="0" r="8890" b="8255"/>
            <wp:docPr id="11971056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105691" name="Picture 119710569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9362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267A6" w14:textId="77777777" w:rsidR="00A67F1F" w:rsidRDefault="00A67F1F" w:rsidP="00A67F1F">
      <w:pPr>
        <w:spacing w:after="0" w:line="240" w:lineRule="auto"/>
        <w:jc w:val="center"/>
      </w:pPr>
    </w:p>
    <w:p w14:paraId="4A812522" w14:textId="77777777" w:rsidR="00A67F1F" w:rsidRDefault="00A67F1F" w:rsidP="00A67F1F">
      <w:pPr>
        <w:spacing w:after="0" w:line="240" w:lineRule="auto"/>
        <w:jc w:val="center"/>
      </w:pPr>
    </w:p>
    <w:p w14:paraId="0DDD193C" w14:textId="77777777" w:rsidR="00A67F1F" w:rsidRDefault="00A67F1F" w:rsidP="00A67F1F">
      <w:pPr>
        <w:spacing w:after="0" w:line="240" w:lineRule="auto"/>
        <w:jc w:val="center"/>
      </w:pPr>
    </w:p>
    <w:p w14:paraId="2A0CFA78" w14:textId="144B4713" w:rsidR="008B173B" w:rsidRDefault="008B173B" w:rsidP="00A67F1F">
      <w:pPr>
        <w:spacing w:after="0" w:line="240" w:lineRule="auto"/>
        <w:jc w:val="center"/>
      </w:pPr>
      <w:r>
        <w:t>Proyek ini disusun untuk memenuhi tugas akhir mata kuliah Penambangan Data pada Program Sarjana Teknik Informatika Fakultas Ilmu Komputer Universitas Dian Nuswantoro Semester Ganjil Tahun Akademik 2023/2023</w:t>
      </w:r>
    </w:p>
    <w:p w14:paraId="0AE8651A" w14:textId="77777777" w:rsidR="008B173B" w:rsidRDefault="008B173B" w:rsidP="00A67F1F">
      <w:pPr>
        <w:spacing w:after="0" w:line="240" w:lineRule="auto"/>
        <w:jc w:val="center"/>
      </w:pPr>
    </w:p>
    <w:p w14:paraId="646DF8CD" w14:textId="77777777" w:rsidR="008B173B" w:rsidRDefault="008B173B" w:rsidP="00A67F1F">
      <w:pPr>
        <w:spacing w:after="0" w:line="240" w:lineRule="auto"/>
        <w:jc w:val="center"/>
      </w:pPr>
    </w:p>
    <w:p w14:paraId="6F23FEE9" w14:textId="77777777" w:rsidR="00A67F1F" w:rsidRDefault="00A67F1F" w:rsidP="00A67F1F">
      <w:pPr>
        <w:spacing w:after="0" w:line="240" w:lineRule="auto"/>
        <w:jc w:val="center"/>
      </w:pPr>
    </w:p>
    <w:p w14:paraId="6D2E6833" w14:textId="77777777" w:rsidR="00A67F1F" w:rsidRDefault="00A67F1F" w:rsidP="00A67F1F">
      <w:pPr>
        <w:spacing w:after="0" w:line="240" w:lineRule="auto"/>
        <w:jc w:val="center"/>
      </w:pPr>
    </w:p>
    <w:p w14:paraId="07B76652" w14:textId="66228F4D" w:rsidR="008B173B" w:rsidRDefault="008B173B" w:rsidP="00A67F1F">
      <w:pPr>
        <w:spacing w:after="0" w:line="240" w:lineRule="auto"/>
        <w:jc w:val="center"/>
      </w:pPr>
      <w:r>
        <w:t>Dosen Pengampu</w:t>
      </w:r>
    </w:p>
    <w:p w14:paraId="79A581C1" w14:textId="33C73055" w:rsidR="008B173B" w:rsidRDefault="008B173B" w:rsidP="00A67F1F">
      <w:pPr>
        <w:spacing w:after="0" w:line="240" w:lineRule="auto"/>
        <w:jc w:val="center"/>
      </w:pPr>
      <w:r>
        <w:t>Dr. Aris Marjuni, S. Si, M. Kom</w:t>
      </w:r>
    </w:p>
    <w:p w14:paraId="0896CC98" w14:textId="77777777" w:rsidR="008B173B" w:rsidRDefault="008B173B" w:rsidP="00A67F1F">
      <w:pPr>
        <w:spacing w:after="0" w:line="240" w:lineRule="auto"/>
      </w:pPr>
    </w:p>
    <w:p w14:paraId="050BBB1A" w14:textId="77777777" w:rsidR="008B173B" w:rsidRDefault="008B173B" w:rsidP="00A67F1F">
      <w:pPr>
        <w:spacing w:after="0" w:line="240" w:lineRule="auto"/>
      </w:pPr>
    </w:p>
    <w:p w14:paraId="0D3CC131" w14:textId="77777777" w:rsidR="008B173B" w:rsidRDefault="008B173B" w:rsidP="00A67F1F">
      <w:pPr>
        <w:spacing w:after="0" w:line="240" w:lineRule="auto"/>
      </w:pPr>
    </w:p>
    <w:p w14:paraId="46679232" w14:textId="77777777" w:rsidR="008B173B" w:rsidRDefault="008B173B" w:rsidP="00A67F1F">
      <w:pPr>
        <w:spacing w:after="0" w:line="240" w:lineRule="auto"/>
      </w:pPr>
    </w:p>
    <w:p w14:paraId="218B7E53" w14:textId="77777777" w:rsidR="008B173B" w:rsidRDefault="008B173B" w:rsidP="00A67F1F">
      <w:pPr>
        <w:spacing w:after="0" w:line="240" w:lineRule="auto"/>
      </w:pPr>
    </w:p>
    <w:p w14:paraId="07606BB1" w14:textId="4D1F25C2" w:rsidR="008B173B" w:rsidRDefault="008B173B" w:rsidP="00A67F1F">
      <w:pPr>
        <w:spacing w:after="0" w:line="240" w:lineRule="auto"/>
        <w:jc w:val="center"/>
      </w:pPr>
      <w:r>
        <w:t>TIM PROYEK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2"/>
        <w:gridCol w:w="1985"/>
        <w:gridCol w:w="3006"/>
      </w:tblGrid>
      <w:tr w:rsidR="008B173B" w:rsidRPr="008B173B" w14:paraId="69FB22D2" w14:textId="77777777" w:rsidTr="008B173B">
        <w:trPr>
          <w:jc w:val="center"/>
        </w:trPr>
        <w:tc>
          <w:tcPr>
            <w:tcW w:w="562" w:type="dxa"/>
          </w:tcPr>
          <w:p w14:paraId="4249B33B" w14:textId="23600FAE" w:rsidR="008B173B" w:rsidRPr="008B173B" w:rsidRDefault="008B173B" w:rsidP="00A67F1F">
            <w:pPr>
              <w:jc w:val="center"/>
              <w:rPr>
                <w:b/>
                <w:bCs/>
              </w:rPr>
            </w:pPr>
            <w:r w:rsidRPr="008B173B">
              <w:rPr>
                <w:b/>
                <w:bCs/>
              </w:rPr>
              <w:t>No.</w:t>
            </w:r>
          </w:p>
        </w:tc>
        <w:tc>
          <w:tcPr>
            <w:tcW w:w="1985" w:type="dxa"/>
          </w:tcPr>
          <w:p w14:paraId="206DC131" w14:textId="440B8A64" w:rsidR="008B173B" w:rsidRPr="008B173B" w:rsidRDefault="008B173B" w:rsidP="00A67F1F">
            <w:pPr>
              <w:jc w:val="center"/>
              <w:rPr>
                <w:b/>
                <w:bCs/>
              </w:rPr>
            </w:pPr>
            <w:r w:rsidRPr="008B173B">
              <w:rPr>
                <w:b/>
                <w:bCs/>
              </w:rPr>
              <w:t>NIM</w:t>
            </w:r>
          </w:p>
        </w:tc>
        <w:tc>
          <w:tcPr>
            <w:tcW w:w="3006" w:type="dxa"/>
          </w:tcPr>
          <w:p w14:paraId="2D9937B7" w14:textId="67BF6A0B" w:rsidR="008B173B" w:rsidRPr="008B173B" w:rsidRDefault="008B173B" w:rsidP="00A67F1F">
            <w:pPr>
              <w:jc w:val="center"/>
              <w:rPr>
                <w:b/>
                <w:bCs/>
              </w:rPr>
            </w:pPr>
            <w:r w:rsidRPr="008B173B">
              <w:rPr>
                <w:b/>
                <w:bCs/>
              </w:rPr>
              <w:t>NAMA</w:t>
            </w:r>
          </w:p>
        </w:tc>
      </w:tr>
      <w:tr w:rsidR="008B173B" w14:paraId="1D8FFFC3" w14:textId="77777777" w:rsidTr="008B173B">
        <w:trPr>
          <w:jc w:val="center"/>
        </w:trPr>
        <w:tc>
          <w:tcPr>
            <w:tcW w:w="562" w:type="dxa"/>
          </w:tcPr>
          <w:p w14:paraId="41299B0E" w14:textId="0E552404" w:rsidR="008B173B" w:rsidRDefault="008B173B" w:rsidP="00A67F1F">
            <w:pPr>
              <w:jc w:val="center"/>
            </w:pPr>
            <w:r>
              <w:t>1.</w:t>
            </w:r>
          </w:p>
        </w:tc>
        <w:tc>
          <w:tcPr>
            <w:tcW w:w="1985" w:type="dxa"/>
          </w:tcPr>
          <w:p w14:paraId="742E3675" w14:textId="77777777" w:rsidR="008B173B" w:rsidRDefault="008B173B" w:rsidP="00A67F1F"/>
        </w:tc>
        <w:tc>
          <w:tcPr>
            <w:tcW w:w="3006" w:type="dxa"/>
          </w:tcPr>
          <w:p w14:paraId="2BEC268F" w14:textId="77777777" w:rsidR="008B173B" w:rsidRDefault="008B173B" w:rsidP="00A67F1F"/>
        </w:tc>
      </w:tr>
      <w:tr w:rsidR="008B173B" w14:paraId="2D430847" w14:textId="77777777" w:rsidTr="008B173B">
        <w:trPr>
          <w:jc w:val="center"/>
        </w:trPr>
        <w:tc>
          <w:tcPr>
            <w:tcW w:w="562" w:type="dxa"/>
          </w:tcPr>
          <w:p w14:paraId="38539E14" w14:textId="637A9C72" w:rsidR="008B173B" w:rsidRDefault="008B173B" w:rsidP="00A67F1F">
            <w:pPr>
              <w:jc w:val="center"/>
            </w:pPr>
            <w:r>
              <w:t>2.</w:t>
            </w:r>
          </w:p>
        </w:tc>
        <w:tc>
          <w:tcPr>
            <w:tcW w:w="1985" w:type="dxa"/>
          </w:tcPr>
          <w:p w14:paraId="7AE42E9E" w14:textId="77777777" w:rsidR="008B173B" w:rsidRDefault="008B173B" w:rsidP="00A67F1F"/>
        </w:tc>
        <w:tc>
          <w:tcPr>
            <w:tcW w:w="3006" w:type="dxa"/>
          </w:tcPr>
          <w:p w14:paraId="1EDD5CEF" w14:textId="77777777" w:rsidR="008B173B" w:rsidRDefault="008B173B" w:rsidP="00A67F1F"/>
        </w:tc>
      </w:tr>
      <w:tr w:rsidR="008B173B" w14:paraId="33D98E96" w14:textId="77777777" w:rsidTr="008B173B">
        <w:trPr>
          <w:jc w:val="center"/>
        </w:trPr>
        <w:tc>
          <w:tcPr>
            <w:tcW w:w="562" w:type="dxa"/>
          </w:tcPr>
          <w:p w14:paraId="7FA16242" w14:textId="6EBDB1CB" w:rsidR="008B173B" w:rsidRDefault="008B173B" w:rsidP="00A67F1F">
            <w:pPr>
              <w:jc w:val="center"/>
            </w:pPr>
            <w:r>
              <w:t>3.</w:t>
            </w:r>
          </w:p>
        </w:tc>
        <w:tc>
          <w:tcPr>
            <w:tcW w:w="1985" w:type="dxa"/>
          </w:tcPr>
          <w:p w14:paraId="6D436F57" w14:textId="77777777" w:rsidR="008B173B" w:rsidRDefault="008B173B" w:rsidP="00A67F1F"/>
        </w:tc>
        <w:tc>
          <w:tcPr>
            <w:tcW w:w="3006" w:type="dxa"/>
          </w:tcPr>
          <w:p w14:paraId="4F135610" w14:textId="77777777" w:rsidR="008B173B" w:rsidRDefault="008B173B" w:rsidP="00A67F1F"/>
        </w:tc>
      </w:tr>
      <w:tr w:rsidR="008B173B" w14:paraId="00D03696" w14:textId="77777777" w:rsidTr="008B173B">
        <w:trPr>
          <w:jc w:val="center"/>
        </w:trPr>
        <w:tc>
          <w:tcPr>
            <w:tcW w:w="562" w:type="dxa"/>
          </w:tcPr>
          <w:p w14:paraId="3C3FE41D" w14:textId="79AF916F" w:rsidR="008B173B" w:rsidRDefault="008B173B" w:rsidP="00A67F1F">
            <w:pPr>
              <w:jc w:val="center"/>
            </w:pPr>
            <w:r>
              <w:t>4.</w:t>
            </w:r>
          </w:p>
        </w:tc>
        <w:tc>
          <w:tcPr>
            <w:tcW w:w="1985" w:type="dxa"/>
          </w:tcPr>
          <w:p w14:paraId="7A1EFB48" w14:textId="77777777" w:rsidR="008B173B" w:rsidRDefault="008B173B" w:rsidP="00A67F1F"/>
        </w:tc>
        <w:tc>
          <w:tcPr>
            <w:tcW w:w="3006" w:type="dxa"/>
          </w:tcPr>
          <w:p w14:paraId="119AF5B1" w14:textId="77777777" w:rsidR="008B173B" w:rsidRDefault="008B173B" w:rsidP="00A67F1F"/>
        </w:tc>
      </w:tr>
      <w:tr w:rsidR="008B173B" w14:paraId="04E30BB7" w14:textId="77777777" w:rsidTr="008B173B">
        <w:trPr>
          <w:jc w:val="center"/>
        </w:trPr>
        <w:tc>
          <w:tcPr>
            <w:tcW w:w="562" w:type="dxa"/>
          </w:tcPr>
          <w:p w14:paraId="4ECABD35" w14:textId="32F93E3D" w:rsidR="008B173B" w:rsidRDefault="008B173B" w:rsidP="00A67F1F">
            <w:pPr>
              <w:jc w:val="center"/>
            </w:pPr>
            <w:r>
              <w:t>5.</w:t>
            </w:r>
          </w:p>
        </w:tc>
        <w:tc>
          <w:tcPr>
            <w:tcW w:w="1985" w:type="dxa"/>
          </w:tcPr>
          <w:p w14:paraId="52C9743E" w14:textId="77777777" w:rsidR="008B173B" w:rsidRDefault="008B173B" w:rsidP="00A67F1F"/>
        </w:tc>
        <w:tc>
          <w:tcPr>
            <w:tcW w:w="3006" w:type="dxa"/>
          </w:tcPr>
          <w:p w14:paraId="157D5999" w14:textId="77777777" w:rsidR="008B173B" w:rsidRDefault="008B173B" w:rsidP="00A67F1F"/>
        </w:tc>
      </w:tr>
    </w:tbl>
    <w:p w14:paraId="5BDE1E8A" w14:textId="77777777" w:rsidR="008B173B" w:rsidRDefault="008B173B" w:rsidP="00A67F1F">
      <w:pPr>
        <w:spacing w:after="0" w:line="240" w:lineRule="auto"/>
      </w:pPr>
    </w:p>
    <w:p w14:paraId="16CAAD2A" w14:textId="77777777" w:rsidR="00A67F1F" w:rsidRDefault="00A67F1F" w:rsidP="00A67F1F">
      <w:pPr>
        <w:spacing w:after="0" w:line="240" w:lineRule="auto"/>
        <w:jc w:val="center"/>
      </w:pPr>
    </w:p>
    <w:p w14:paraId="5BE34160" w14:textId="77777777" w:rsidR="00A67F1F" w:rsidRDefault="00A67F1F" w:rsidP="00A67F1F">
      <w:pPr>
        <w:spacing w:after="0" w:line="240" w:lineRule="auto"/>
        <w:jc w:val="center"/>
      </w:pPr>
    </w:p>
    <w:p w14:paraId="6A37D4F6" w14:textId="77777777" w:rsidR="00A67F1F" w:rsidRDefault="00A67F1F" w:rsidP="00A67F1F">
      <w:pPr>
        <w:spacing w:after="0" w:line="240" w:lineRule="auto"/>
        <w:jc w:val="center"/>
      </w:pPr>
    </w:p>
    <w:p w14:paraId="297C1156" w14:textId="77777777" w:rsidR="00A67F1F" w:rsidRDefault="00A67F1F" w:rsidP="00A67F1F">
      <w:pPr>
        <w:spacing w:after="0" w:line="240" w:lineRule="auto"/>
        <w:jc w:val="center"/>
      </w:pPr>
    </w:p>
    <w:p w14:paraId="1EFAFE7A" w14:textId="77777777" w:rsidR="00A67F1F" w:rsidRDefault="00A67F1F" w:rsidP="00A67F1F">
      <w:pPr>
        <w:spacing w:after="0" w:line="240" w:lineRule="auto"/>
        <w:jc w:val="center"/>
      </w:pPr>
    </w:p>
    <w:p w14:paraId="32E9ADE7" w14:textId="77777777" w:rsidR="00A67F1F" w:rsidRDefault="00A67F1F" w:rsidP="00A67F1F">
      <w:pPr>
        <w:spacing w:after="0" w:line="240" w:lineRule="auto"/>
        <w:jc w:val="center"/>
      </w:pPr>
    </w:p>
    <w:p w14:paraId="1444A231" w14:textId="77777777" w:rsidR="00A67F1F" w:rsidRDefault="00A67F1F" w:rsidP="00A67F1F">
      <w:pPr>
        <w:spacing w:after="0" w:line="240" w:lineRule="auto"/>
        <w:jc w:val="center"/>
      </w:pPr>
    </w:p>
    <w:p w14:paraId="5FB8F16F" w14:textId="5DD3A741" w:rsidR="008B173B" w:rsidRDefault="008B173B" w:rsidP="00A67F1F">
      <w:pPr>
        <w:spacing w:after="0" w:line="240" w:lineRule="auto"/>
      </w:pPr>
      <w:r>
        <w:br w:type="page"/>
      </w:r>
    </w:p>
    <w:p w14:paraId="1BC454F6" w14:textId="2FAD0D4B" w:rsidR="008B173B" w:rsidRPr="00C71FA0" w:rsidRDefault="008B173B" w:rsidP="00A67F1F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C71FA0">
        <w:rPr>
          <w:b/>
          <w:bCs/>
          <w:sz w:val="28"/>
          <w:szCs w:val="28"/>
        </w:rPr>
        <w:lastRenderedPageBreak/>
        <w:t>ABSTRAKSI PROYEK</w:t>
      </w:r>
      <w:r w:rsidR="00654D52">
        <w:rPr>
          <w:b/>
          <w:bCs/>
          <w:sz w:val="28"/>
          <w:szCs w:val="28"/>
        </w:rPr>
        <w:t xml:space="preserve"> (</w:t>
      </w:r>
      <w:r w:rsidR="0044415D">
        <w:rPr>
          <w:b/>
          <w:bCs/>
          <w:sz w:val="28"/>
          <w:szCs w:val="28"/>
        </w:rPr>
        <w:t xml:space="preserve">HANYA </w:t>
      </w:r>
      <w:r w:rsidR="00654D52">
        <w:rPr>
          <w:b/>
          <w:bCs/>
          <w:sz w:val="28"/>
          <w:szCs w:val="28"/>
        </w:rPr>
        <w:t>CONTOH)</w:t>
      </w:r>
    </w:p>
    <w:p w14:paraId="1212CD5B" w14:textId="77777777" w:rsidR="000B4DB1" w:rsidRDefault="000B4DB1" w:rsidP="00A67F1F">
      <w:pPr>
        <w:spacing w:after="0" w:line="240" w:lineRule="auto"/>
        <w:jc w:val="center"/>
      </w:pPr>
    </w:p>
    <w:p w14:paraId="63055BC2" w14:textId="7C8CEE02" w:rsidR="000B4DB1" w:rsidRDefault="00032B51" w:rsidP="00A67F1F">
      <w:pPr>
        <w:spacing w:after="0" w:line="240" w:lineRule="auto"/>
        <w:jc w:val="both"/>
      </w:pPr>
      <w:r w:rsidRPr="00032B51">
        <w:t>Menurut Organisasi Kesehatan Dunia (WHO)</w:t>
      </w:r>
      <w:r>
        <w:t>,</w:t>
      </w:r>
      <w:r w:rsidRPr="00032B51">
        <w:t xml:space="preserve"> stroke adalah penyebab kematian nomor dua secara global</w:t>
      </w:r>
      <w:r>
        <w:t xml:space="preserve"> dan memebrikan kontribusi </w:t>
      </w:r>
      <w:r w:rsidRPr="00032B51">
        <w:t>sekitar 11% dari total kematian.</w:t>
      </w:r>
      <w:r>
        <w:t xml:space="preserve"> Proyek ini dilakukan dengan tujuan untuk mengklasifikasi status seseorang terhadap kemungkinan </w:t>
      </w:r>
      <w:r w:rsidR="007A375A">
        <w:t xml:space="preserve">apakah </w:t>
      </w:r>
      <w:r>
        <w:t>berpotensi mengalami stroke atau tidak berdasarkan data dari orang-orang yang pernah mengalami stroke sebelumnya</w:t>
      </w:r>
      <w:r w:rsidRPr="00032B51">
        <w:t>.</w:t>
      </w:r>
      <w:r w:rsidR="007A375A">
        <w:t xml:space="preserve"> Klasifikasi dilakukan menggunakan pendekatan penambangan data dengan model Linear Regression Model. Dataset yang digunakan pada klasifikasi ini adalah dataset publik yang bersumber dari Kaggle.com. </w:t>
      </w:r>
      <w:r w:rsidR="000B4DB1">
        <w:t xml:space="preserve">Hasil klasifikasi </w:t>
      </w:r>
      <w:r w:rsidR="007A375A">
        <w:t xml:space="preserve">menunjukkan bahwa Linear Regression Model mampu mengidentifikasi potensi seseorang terkena stroke </w:t>
      </w:r>
      <w:r w:rsidR="000B4DB1">
        <w:t xml:space="preserve">sebesar </w:t>
      </w:r>
      <w:r w:rsidR="007A375A">
        <w:t>95</w:t>
      </w:r>
      <w:r w:rsidR="000B4DB1">
        <w:t>%.</w:t>
      </w:r>
    </w:p>
    <w:p w14:paraId="57A39A28" w14:textId="77777777" w:rsidR="00A67F1F" w:rsidRDefault="00A67F1F" w:rsidP="00A67F1F">
      <w:pPr>
        <w:spacing w:after="0" w:line="240" w:lineRule="auto"/>
        <w:jc w:val="both"/>
      </w:pPr>
    </w:p>
    <w:p w14:paraId="4E6B1013" w14:textId="77777777" w:rsidR="007A375A" w:rsidRDefault="007A375A" w:rsidP="00A67F1F">
      <w:pPr>
        <w:pBdr>
          <w:top w:val="single" w:sz="4" w:space="1" w:color="auto"/>
        </w:pBdr>
        <w:spacing w:after="0" w:line="240" w:lineRule="auto"/>
        <w:jc w:val="both"/>
      </w:pPr>
    </w:p>
    <w:p w14:paraId="50C75383" w14:textId="122D30B6" w:rsidR="007A375A" w:rsidRPr="00C35ABB" w:rsidRDefault="00C71FA0" w:rsidP="00A67F1F">
      <w:pPr>
        <w:pBdr>
          <w:top w:val="single" w:sz="4" w:space="1" w:color="auto"/>
        </w:pBdr>
        <w:spacing w:after="0" w:line="24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A. </w:t>
      </w:r>
      <w:r w:rsidR="00C35ABB" w:rsidRPr="00C35ABB">
        <w:rPr>
          <w:b/>
          <w:bCs/>
          <w:sz w:val="28"/>
          <w:szCs w:val="28"/>
        </w:rPr>
        <w:t>DATASET</w:t>
      </w:r>
      <w:r w:rsidR="00654D52">
        <w:rPr>
          <w:b/>
          <w:bCs/>
          <w:sz w:val="28"/>
          <w:szCs w:val="28"/>
        </w:rPr>
        <w:t xml:space="preserve"> (</w:t>
      </w:r>
      <w:r w:rsidR="0044415D">
        <w:rPr>
          <w:b/>
          <w:bCs/>
          <w:sz w:val="28"/>
          <w:szCs w:val="28"/>
        </w:rPr>
        <w:t xml:space="preserve">HANYA </w:t>
      </w:r>
      <w:r w:rsidR="00654D52">
        <w:rPr>
          <w:b/>
          <w:bCs/>
          <w:sz w:val="28"/>
          <w:szCs w:val="28"/>
        </w:rPr>
        <w:t>CONTOH)</w:t>
      </w:r>
    </w:p>
    <w:p w14:paraId="0A1F925E" w14:textId="77777777" w:rsidR="00C35ABB" w:rsidRDefault="007A375A" w:rsidP="00A67F1F">
      <w:pPr>
        <w:pBdr>
          <w:top w:val="single" w:sz="4" w:space="1" w:color="auto"/>
        </w:pBdr>
        <w:spacing w:after="0" w:line="240" w:lineRule="auto"/>
        <w:jc w:val="both"/>
      </w:pPr>
      <w:r>
        <w:t xml:space="preserve">Nama dataset: </w:t>
      </w:r>
    </w:p>
    <w:p w14:paraId="3D1ABDE0" w14:textId="1A0D4512" w:rsidR="007A375A" w:rsidRDefault="00C35ABB" w:rsidP="00A67F1F">
      <w:pPr>
        <w:pBdr>
          <w:top w:val="single" w:sz="4" w:space="1" w:color="auto"/>
        </w:pBdr>
        <w:spacing w:after="0" w:line="240" w:lineRule="auto"/>
        <w:ind w:firstLine="720"/>
        <w:jc w:val="both"/>
      </w:pPr>
      <w:r w:rsidRPr="00C35ABB">
        <w:t>healthcare-dataset-stroke-data.csv</w:t>
      </w:r>
    </w:p>
    <w:p w14:paraId="660B10B5" w14:textId="466F7541" w:rsidR="00C35ABB" w:rsidRDefault="00C35ABB" w:rsidP="00A67F1F">
      <w:pPr>
        <w:pBdr>
          <w:top w:val="single" w:sz="4" w:space="1" w:color="auto"/>
        </w:pBdr>
        <w:spacing w:after="0" w:line="240" w:lineRule="auto"/>
        <w:jc w:val="both"/>
      </w:pPr>
      <w:r>
        <w:t>Sumber:</w:t>
      </w:r>
    </w:p>
    <w:p w14:paraId="2F3944F6" w14:textId="1A951E23" w:rsidR="00C35ABB" w:rsidRDefault="00C35ABB" w:rsidP="00A67F1F">
      <w:pPr>
        <w:pBdr>
          <w:top w:val="single" w:sz="4" w:space="1" w:color="auto"/>
        </w:pBdr>
        <w:spacing w:after="0" w:line="240" w:lineRule="auto"/>
        <w:jc w:val="both"/>
      </w:pPr>
      <w:r>
        <w:tab/>
      </w:r>
      <w:r w:rsidRPr="00C35ABB">
        <w:t>https://www.kaggle.com/datasets/fedesoriano/stroke-prediction-dataset/data</w:t>
      </w:r>
    </w:p>
    <w:p w14:paraId="1DC7ED1C" w14:textId="42C1235A" w:rsidR="00C35ABB" w:rsidRDefault="00C35ABB" w:rsidP="00A67F1F">
      <w:pPr>
        <w:pBdr>
          <w:top w:val="single" w:sz="4" w:space="1" w:color="auto"/>
        </w:pBdr>
        <w:spacing w:after="0" w:line="240" w:lineRule="auto"/>
        <w:jc w:val="both"/>
      </w:pPr>
      <w:r>
        <w:t>Informasi dataset:</w:t>
      </w:r>
    </w:p>
    <w:p w14:paraId="6B660DD2" w14:textId="3DB6F67F" w:rsidR="00C35ABB" w:rsidRDefault="00C35ABB" w:rsidP="00A67F1F">
      <w:pPr>
        <w:pBdr>
          <w:top w:val="single" w:sz="4" w:space="1" w:color="auto"/>
        </w:pBdr>
        <w:spacing w:after="0" w:line="240" w:lineRule="auto"/>
        <w:jc w:val="both"/>
      </w:pPr>
      <w:r>
        <w:tab/>
      </w:r>
      <w:r w:rsidRPr="00C35ABB">
        <w:t xml:space="preserve">5110 observations </w:t>
      </w:r>
      <w:r>
        <w:t>/ records</w:t>
      </w:r>
    </w:p>
    <w:p w14:paraId="7C7E9515" w14:textId="712F87C3" w:rsidR="00C35ABB" w:rsidRDefault="00C35ABB" w:rsidP="00A67F1F">
      <w:pPr>
        <w:pBdr>
          <w:top w:val="single" w:sz="4" w:space="1" w:color="auto"/>
        </w:pBdr>
        <w:spacing w:after="0" w:line="240" w:lineRule="auto"/>
        <w:ind w:firstLine="720"/>
        <w:jc w:val="both"/>
      </w:pPr>
      <w:r w:rsidRPr="00C35ABB">
        <w:t>12 attributes</w:t>
      </w:r>
    </w:p>
    <w:p w14:paraId="449A3E2C" w14:textId="4EBB57BA" w:rsidR="00C35ABB" w:rsidRDefault="00C35ABB" w:rsidP="00A67F1F">
      <w:pPr>
        <w:pBdr>
          <w:top w:val="single" w:sz="4" w:space="1" w:color="auto"/>
        </w:pBdr>
        <w:spacing w:after="0" w:line="240" w:lineRule="auto"/>
        <w:jc w:val="both"/>
      </w:pPr>
      <w:r>
        <w:t>Informasi Atribut:</w:t>
      </w:r>
    </w:p>
    <w:p w14:paraId="6A72FB2D" w14:textId="389AC350" w:rsidR="00C35ABB" w:rsidRDefault="00C35ABB" w:rsidP="00A67F1F">
      <w:pPr>
        <w:spacing w:after="0" w:line="240" w:lineRule="auto"/>
        <w:ind w:left="1134" w:hanging="414"/>
        <w:jc w:val="both"/>
      </w:pPr>
      <w:r>
        <w:t>1)</w:t>
      </w:r>
      <w:r>
        <w:tab/>
        <w:t>id: unique identifier</w:t>
      </w:r>
    </w:p>
    <w:p w14:paraId="581AE349" w14:textId="24439567" w:rsidR="00C35ABB" w:rsidRDefault="00C35ABB" w:rsidP="00A67F1F">
      <w:pPr>
        <w:spacing w:after="0" w:line="240" w:lineRule="auto"/>
        <w:ind w:left="1134" w:hanging="414"/>
        <w:jc w:val="both"/>
      </w:pPr>
      <w:r>
        <w:t xml:space="preserve">2) </w:t>
      </w:r>
      <w:r>
        <w:tab/>
        <w:t>gender: "Male", "Female" or "Other"</w:t>
      </w:r>
    </w:p>
    <w:p w14:paraId="1A8E3D9D" w14:textId="4FC752E1" w:rsidR="00C35ABB" w:rsidRDefault="00C35ABB" w:rsidP="00A67F1F">
      <w:pPr>
        <w:spacing w:after="0" w:line="240" w:lineRule="auto"/>
        <w:ind w:left="1134" w:hanging="414"/>
        <w:jc w:val="both"/>
      </w:pPr>
      <w:r>
        <w:t xml:space="preserve">3) </w:t>
      </w:r>
      <w:r>
        <w:tab/>
        <w:t>age: age of the patient</w:t>
      </w:r>
    </w:p>
    <w:p w14:paraId="5DDE7E8F" w14:textId="2CC36000" w:rsidR="00C35ABB" w:rsidRDefault="00C35ABB" w:rsidP="00A67F1F">
      <w:pPr>
        <w:spacing w:after="0" w:line="240" w:lineRule="auto"/>
        <w:ind w:left="1134" w:hanging="414"/>
        <w:jc w:val="both"/>
      </w:pPr>
      <w:r>
        <w:t xml:space="preserve">4) </w:t>
      </w:r>
      <w:r>
        <w:tab/>
        <w:t>hypertension: 0 if the patient doesn't have hypertension, 1 if the patient has hypertension</w:t>
      </w:r>
    </w:p>
    <w:p w14:paraId="3BAA1B93" w14:textId="5E46A6CE" w:rsidR="00C35ABB" w:rsidRDefault="00C35ABB" w:rsidP="00A67F1F">
      <w:pPr>
        <w:spacing w:after="0" w:line="240" w:lineRule="auto"/>
        <w:ind w:left="1134" w:hanging="414"/>
        <w:jc w:val="both"/>
      </w:pPr>
      <w:r>
        <w:t xml:space="preserve">5) </w:t>
      </w:r>
      <w:r>
        <w:tab/>
        <w:t>heart_disease: 0 if the patient doesn't have any heart diseases, 1 if the patient has a heart disease</w:t>
      </w:r>
    </w:p>
    <w:p w14:paraId="07F0B843" w14:textId="577A1FA0" w:rsidR="00C35ABB" w:rsidRDefault="00C35ABB" w:rsidP="00A67F1F">
      <w:pPr>
        <w:spacing w:after="0" w:line="240" w:lineRule="auto"/>
        <w:ind w:left="1134" w:hanging="414"/>
        <w:jc w:val="both"/>
      </w:pPr>
      <w:r>
        <w:t xml:space="preserve">6) </w:t>
      </w:r>
      <w:r>
        <w:tab/>
        <w:t>ever_married: "No" or "Yes"</w:t>
      </w:r>
    </w:p>
    <w:p w14:paraId="38D99E5C" w14:textId="031C2175" w:rsidR="00C35ABB" w:rsidRDefault="00C35ABB" w:rsidP="00A67F1F">
      <w:pPr>
        <w:spacing w:after="0" w:line="240" w:lineRule="auto"/>
        <w:ind w:left="1134" w:hanging="414"/>
        <w:jc w:val="both"/>
      </w:pPr>
      <w:r>
        <w:t xml:space="preserve">7) </w:t>
      </w:r>
      <w:r>
        <w:tab/>
        <w:t>work_type: "children", "Govt_jov", "Never_worked", "Private" or "Self-employed"</w:t>
      </w:r>
    </w:p>
    <w:p w14:paraId="0F9CF5DC" w14:textId="693C414B" w:rsidR="00C35ABB" w:rsidRDefault="00C35ABB" w:rsidP="00A67F1F">
      <w:pPr>
        <w:spacing w:after="0" w:line="240" w:lineRule="auto"/>
        <w:ind w:left="1134" w:hanging="414"/>
        <w:jc w:val="both"/>
      </w:pPr>
      <w:r>
        <w:t xml:space="preserve">8) </w:t>
      </w:r>
      <w:r>
        <w:tab/>
        <w:t>Residence_type: "Rural" or "Urban"</w:t>
      </w:r>
    </w:p>
    <w:p w14:paraId="1390A283" w14:textId="47A1D881" w:rsidR="00C35ABB" w:rsidRDefault="00C35ABB" w:rsidP="00A67F1F">
      <w:pPr>
        <w:spacing w:after="0" w:line="240" w:lineRule="auto"/>
        <w:ind w:left="1134" w:hanging="414"/>
        <w:jc w:val="both"/>
      </w:pPr>
      <w:r>
        <w:t xml:space="preserve">9) </w:t>
      </w:r>
      <w:r>
        <w:tab/>
        <w:t>avg_glucose_level: average glucose level in blood</w:t>
      </w:r>
    </w:p>
    <w:p w14:paraId="2EB727CD" w14:textId="526A3A3D" w:rsidR="00C35ABB" w:rsidRDefault="00C35ABB" w:rsidP="00A67F1F">
      <w:pPr>
        <w:spacing w:after="0" w:line="240" w:lineRule="auto"/>
        <w:ind w:left="1134" w:hanging="414"/>
        <w:jc w:val="both"/>
      </w:pPr>
      <w:r>
        <w:t xml:space="preserve">10) </w:t>
      </w:r>
      <w:r>
        <w:tab/>
        <w:t>bmi: body mass index</w:t>
      </w:r>
    </w:p>
    <w:p w14:paraId="437E9D64" w14:textId="5049202F" w:rsidR="00C35ABB" w:rsidRDefault="00C35ABB" w:rsidP="00A67F1F">
      <w:pPr>
        <w:spacing w:after="0" w:line="240" w:lineRule="auto"/>
        <w:ind w:left="1134" w:hanging="414"/>
        <w:jc w:val="both"/>
      </w:pPr>
      <w:r>
        <w:t xml:space="preserve">11) </w:t>
      </w:r>
      <w:r>
        <w:tab/>
        <w:t>smoking_status: "formerly smoked", "never smoked", "smokes" or "Unknown"*</w:t>
      </w:r>
    </w:p>
    <w:p w14:paraId="4F0838DF" w14:textId="097A997C" w:rsidR="00C35ABB" w:rsidRDefault="00C35ABB" w:rsidP="00A67F1F">
      <w:pPr>
        <w:spacing w:after="0" w:line="240" w:lineRule="auto"/>
        <w:ind w:left="1134" w:hanging="414"/>
        <w:jc w:val="both"/>
      </w:pPr>
      <w:r>
        <w:t xml:space="preserve">12) </w:t>
      </w:r>
      <w:r>
        <w:tab/>
        <w:t>stroke: 1 if the patient had a stroke or 0 if not</w:t>
      </w:r>
    </w:p>
    <w:p w14:paraId="4050937F" w14:textId="694AC63F" w:rsidR="001E7D80" w:rsidRDefault="00D4259B" w:rsidP="00A67F1F">
      <w:pPr>
        <w:spacing w:after="0" w:line="240" w:lineRule="auto"/>
        <w:jc w:val="both"/>
      </w:pPr>
      <w:r>
        <w:t xml:space="preserve">Contoh </w:t>
      </w:r>
      <w:r w:rsidR="001E7D80">
        <w:t>instances</w:t>
      </w:r>
      <w:r>
        <w:t xml:space="preserve">: </w:t>
      </w:r>
      <w:r w:rsidR="001E7D80">
        <w:t xml:space="preserve">Tampilkan 5 data instances pertama </w:t>
      </w:r>
    </w:p>
    <w:p w14:paraId="1CDFAB18" w14:textId="1E1C2A18" w:rsidR="00D4259B" w:rsidRDefault="00D4259B" w:rsidP="00A67F1F">
      <w:pPr>
        <w:spacing w:after="0" w:line="240" w:lineRule="auto"/>
        <w:jc w:val="both"/>
      </w:pPr>
      <w:r>
        <w:tab/>
      </w:r>
      <w:r>
        <w:rPr>
          <w:noProof/>
        </w:rPr>
        <w:drawing>
          <wp:inline distT="0" distB="0" distL="0" distR="0" wp14:anchorId="78C22B50" wp14:editId="39879A1C">
            <wp:extent cx="5723890" cy="831850"/>
            <wp:effectExtent l="0" t="0" r="0" b="6350"/>
            <wp:docPr id="31861952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83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D8C429" w14:textId="77777777" w:rsidR="00D4259B" w:rsidRDefault="00D4259B" w:rsidP="00A67F1F">
      <w:pPr>
        <w:spacing w:after="0" w:line="240" w:lineRule="auto"/>
        <w:jc w:val="both"/>
      </w:pPr>
    </w:p>
    <w:p w14:paraId="6567490B" w14:textId="1C3F11E8" w:rsidR="00C35ABB" w:rsidRDefault="00C35ABB" w:rsidP="00A67F1F">
      <w:pPr>
        <w:pBdr>
          <w:bottom w:val="single" w:sz="4" w:space="1" w:color="auto"/>
        </w:pBdr>
        <w:spacing w:after="0" w:line="240" w:lineRule="auto"/>
      </w:pPr>
    </w:p>
    <w:p w14:paraId="3B23B071" w14:textId="77777777" w:rsidR="00A67F1F" w:rsidRDefault="00A67F1F" w:rsidP="00A67F1F">
      <w:pPr>
        <w:spacing w:after="0" w:line="240" w:lineRule="auto"/>
        <w:rPr>
          <w:b/>
          <w:bCs/>
          <w:sz w:val="28"/>
          <w:szCs w:val="28"/>
        </w:rPr>
      </w:pPr>
    </w:p>
    <w:p w14:paraId="02205352" w14:textId="3A5DCA39" w:rsidR="00C35ABB" w:rsidRPr="00D4259B" w:rsidRDefault="00C71FA0" w:rsidP="00A67F1F">
      <w:pPr>
        <w:spacing w:after="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B. </w:t>
      </w:r>
      <w:r w:rsidR="00C35ABB" w:rsidRPr="00D4259B">
        <w:rPr>
          <w:b/>
          <w:bCs/>
          <w:sz w:val="28"/>
          <w:szCs w:val="28"/>
        </w:rPr>
        <w:t>DATA PREPROCESSING</w:t>
      </w:r>
    </w:p>
    <w:p w14:paraId="61494F79" w14:textId="77777777" w:rsidR="00C35ABB" w:rsidRDefault="00C35ABB" w:rsidP="00A67F1F">
      <w:pPr>
        <w:spacing w:after="0" w:line="240" w:lineRule="auto"/>
        <w:ind w:left="426" w:hanging="414"/>
        <w:jc w:val="center"/>
        <w:rPr>
          <w:b/>
          <w:bCs/>
        </w:rPr>
      </w:pPr>
    </w:p>
    <w:p w14:paraId="70504F97" w14:textId="1E34CEC6" w:rsidR="00C35ABB" w:rsidRPr="00C35ABB" w:rsidRDefault="00250302" w:rsidP="00A67F1F">
      <w:pPr>
        <w:spacing w:after="0" w:line="240" w:lineRule="auto"/>
        <w:jc w:val="both"/>
      </w:pPr>
      <w:r>
        <w:t>D</w:t>
      </w:r>
      <w:r w:rsidR="00C35ABB">
        <w:t>ata preprocessing apa saja yang telah Anda lakukan terhadap dataset yang Anda gunakan</w:t>
      </w:r>
      <w:r w:rsidR="00617ED4">
        <w:t xml:space="preserve"> (jika ada)</w:t>
      </w:r>
      <w:r w:rsidR="00C35ABB">
        <w:t>. Misalnya</w:t>
      </w:r>
      <w:r w:rsidR="00D4259B">
        <w:t xml:space="preserve">: pembersihan data, transformasi data, reduksi data, penanganan missing value, diskritisasi data/label encoding, </w:t>
      </w:r>
      <w:r w:rsidR="00EE649C">
        <w:t xml:space="preserve">normalisasi, </w:t>
      </w:r>
      <w:r w:rsidR="00D4259B">
        <w:t xml:space="preserve">dan sebagainya. </w:t>
      </w:r>
      <w:r>
        <w:t xml:space="preserve">Tampilkan capture di bagian ini </w:t>
      </w:r>
      <w:r w:rsidR="00101D47">
        <w:t xml:space="preserve">data sebelum dan sesudah </w:t>
      </w:r>
      <w:r>
        <w:t xml:space="preserve">data preprocessing </w:t>
      </w:r>
      <w:r w:rsidR="00101D47">
        <w:t xml:space="preserve">untuk menunjukkan perubahan yang terjadi atas data preprocessing tersebut. </w:t>
      </w:r>
      <w:r w:rsidR="00617ED4">
        <w:t>Jika Anda tidak melakukan data preprocessing, bagian ini dapat dikosongi.</w:t>
      </w:r>
    </w:p>
    <w:p w14:paraId="7471B9BC" w14:textId="77777777" w:rsidR="00C35ABB" w:rsidRPr="00C35ABB" w:rsidRDefault="00C35ABB" w:rsidP="00A67F1F">
      <w:pPr>
        <w:spacing w:after="0" w:line="240" w:lineRule="auto"/>
      </w:pPr>
    </w:p>
    <w:p w14:paraId="79D0C70C" w14:textId="77777777" w:rsidR="00A67F1F" w:rsidRDefault="00A67F1F" w:rsidP="00A67F1F">
      <w:pPr>
        <w:spacing w:after="0" w:line="240" w:lineRule="auto"/>
        <w:rPr>
          <w:b/>
          <w:bCs/>
          <w:sz w:val="28"/>
          <w:szCs w:val="28"/>
        </w:rPr>
      </w:pPr>
    </w:p>
    <w:p w14:paraId="61938D37" w14:textId="77777777" w:rsidR="00A67F1F" w:rsidRDefault="00A67F1F" w:rsidP="00A67F1F">
      <w:pPr>
        <w:pBdr>
          <w:top w:val="single" w:sz="4" w:space="1" w:color="auto"/>
        </w:pBdr>
        <w:spacing w:after="0" w:line="240" w:lineRule="auto"/>
        <w:rPr>
          <w:b/>
          <w:bCs/>
          <w:sz w:val="28"/>
          <w:szCs w:val="28"/>
        </w:rPr>
      </w:pPr>
    </w:p>
    <w:p w14:paraId="2CB1EAD8" w14:textId="59711084" w:rsidR="00C35ABB" w:rsidRPr="00A67F1F" w:rsidRDefault="00C71FA0" w:rsidP="00A67F1F">
      <w:pPr>
        <w:spacing w:after="0" w:line="240" w:lineRule="auto"/>
        <w:rPr>
          <w:b/>
          <w:bCs/>
        </w:rPr>
      </w:pPr>
      <w:r>
        <w:rPr>
          <w:b/>
          <w:bCs/>
          <w:sz w:val="28"/>
          <w:szCs w:val="28"/>
        </w:rPr>
        <w:t xml:space="preserve">C. </w:t>
      </w:r>
      <w:r w:rsidR="00C35ABB" w:rsidRPr="00EE63DC">
        <w:rPr>
          <w:b/>
          <w:bCs/>
          <w:sz w:val="28"/>
          <w:szCs w:val="28"/>
        </w:rPr>
        <w:t>EXPLORATORY DATA ANALYSIS (EDA)</w:t>
      </w:r>
    </w:p>
    <w:p w14:paraId="566CD1AA" w14:textId="77777777" w:rsidR="00C35ABB" w:rsidRDefault="00C35ABB" w:rsidP="00A67F1F">
      <w:pPr>
        <w:spacing w:after="0" w:line="240" w:lineRule="auto"/>
        <w:ind w:left="426" w:hanging="414"/>
        <w:jc w:val="both"/>
      </w:pPr>
    </w:p>
    <w:p w14:paraId="47D74DFF" w14:textId="4CD6772C" w:rsidR="00C35ABB" w:rsidRDefault="00EE63DC" w:rsidP="00A67F1F">
      <w:pPr>
        <w:spacing w:after="0" w:line="240" w:lineRule="auto"/>
        <w:ind w:left="426" w:hanging="414"/>
        <w:jc w:val="both"/>
      </w:pPr>
      <w:r>
        <w:t xml:space="preserve">Lakukan EDA </w:t>
      </w:r>
      <w:r w:rsidR="00B51140">
        <w:t>terhadap data-data yang sudah Anda miliki</w:t>
      </w:r>
      <w:r w:rsidR="0015548D">
        <w:t xml:space="preserve"> dan capture hasilnya di bagian ini</w:t>
      </w:r>
      <w:r w:rsidR="00B51140">
        <w:t>, meliputi:</w:t>
      </w:r>
    </w:p>
    <w:p w14:paraId="06F86E5F" w14:textId="2EFAED2A" w:rsidR="00E22F21" w:rsidRDefault="00E22F21" w:rsidP="00A67F1F">
      <w:pPr>
        <w:pStyle w:val="ListParagraph"/>
        <w:numPr>
          <w:ilvl w:val="0"/>
          <w:numId w:val="1"/>
        </w:numPr>
        <w:tabs>
          <w:tab w:val="left" w:pos="4820"/>
        </w:tabs>
        <w:spacing w:after="0" w:line="240" w:lineRule="auto"/>
        <w:ind w:left="284" w:hanging="284"/>
        <w:jc w:val="both"/>
      </w:pPr>
      <w:r>
        <w:t>Deskripsi/informasi dataset</w:t>
      </w:r>
      <w:r>
        <w:tab/>
        <w:t xml:space="preserve">: </w:t>
      </w:r>
      <w:r w:rsidR="00C5144C">
        <w:t xml:space="preserve">gunakan referensi </w:t>
      </w:r>
      <w:proofErr w:type="gramStart"/>
      <w:r>
        <w:t>info(</w:t>
      </w:r>
      <w:proofErr w:type="gramEnd"/>
      <w:r>
        <w:t>)</w:t>
      </w:r>
      <w:r>
        <w:tab/>
      </w:r>
    </w:p>
    <w:p w14:paraId="381D1517" w14:textId="3B21E910" w:rsidR="00B51140" w:rsidRDefault="00DC4437" w:rsidP="00A67F1F">
      <w:pPr>
        <w:pStyle w:val="ListParagraph"/>
        <w:numPr>
          <w:ilvl w:val="0"/>
          <w:numId w:val="1"/>
        </w:numPr>
        <w:tabs>
          <w:tab w:val="left" w:pos="4820"/>
        </w:tabs>
        <w:spacing w:after="0" w:line="240" w:lineRule="auto"/>
        <w:ind w:left="284" w:hanging="284"/>
        <w:jc w:val="both"/>
      </w:pPr>
      <w:r>
        <w:t xml:space="preserve">Capture </w:t>
      </w:r>
      <w:r w:rsidR="008C5BB2">
        <w:t>10 data secara random</w:t>
      </w:r>
      <w:r w:rsidR="0065403C">
        <w:tab/>
      </w:r>
      <w:r w:rsidR="00731D9F">
        <w:t xml:space="preserve">: </w:t>
      </w:r>
      <w:r w:rsidR="00C5144C">
        <w:t xml:space="preserve">gunakan referensi </w:t>
      </w:r>
      <w:proofErr w:type="gramStart"/>
      <w:r w:rsidR="00731D9F">
        <w:t>sample(</w:t>
      </w:r>
      <w:proofErr w:type="gramEnd"/>
      <w:r w:rsidR="00731D9F">
        <w:t>)</w:t>
      </w:r>
      <w:r w:rsidR="0065403C">
        <w:tab/>
      </w:r>
    </w:p>
    <w:p w14:paraId="2569D065" w14:textId="1EF6DC1D" w:rsidR="008C5BB2" w:rsidRDefault="0029773C" w:rsidP="00A67F1F">
      <w:pPr>
        <w:pStyle w:val="ListParagraph"/>
        <w:numPr>
          <w:ilvl w:val="0"/>
          <w:numId w:val="1"/>
        </w:numPr>
        <w:tabs>
          <w:tab w:val="left" w:pos="4820"/>
        </w:tabs>
        <w:spacing w:after="0" w:line="240" w:lineRule="auto"/>
        <w:ind w:left="284" w:hanging="284"/>
        <w:jc w:val="both"/>
      </w:pPr>
      <w:r>
        <w:t>Periksa apakah ada data yang kosong (missing)</w:t>
      </w:r>
      <w:r w:rsidR="00E22F21">
        <w:tab/>
        <w:t xml:space="preserve">: </w:t>
      </w:r>
      <w:r w:rsidR="00C5144C">
        <w:t xml:space="preserve">gunakan referensi </w:t>
      </w:r>
      <w:proofErr w:type="gramStart"/>
      <w:r w:rsidR="00E22F21">
        <w:t>isnull(</w:t>
      </w:r>
      <w:proofErr w:type="gramEnd"/>
      <w:r w:rsidR="00E22F21">
        <w:t>)</w:t>
      </w:r>
    </w:p>
    <w:p w14:paraId="449CAFF7" w14:textId="7F66FB14" w:rsidR="0029773C" w:rsidRDefault="006B3491" w:rsidP="00A67F1F">
      <w:pPr>
        <w:pStyle w:val="ListParagraph"/>
        <w:numPr>
          <w:ilvl w:val="0"/>
          <w:numId w:val="1"/>
        </w:numPr>
        <w:tabs>
          <w:tab w:val="left" w:pos="4820"/>
        </w:tabs>
        <w:spacing w:after="0" w:line="240" w:lineRule="auto"/>
        <w:ind w:left="284" w:hanging="284"/>
        <w:jc w:val="both"/>
      </w:pPr>
      <w:r>
        <w:t>T</w:t>
      </w:r>
      <w:r w:rsidR="00097895">
        <w:t>ampilkan informasi statistik dari dataset tersebut</w:t>
      </w:r>
      <w:r w:rsidR="0015548D">
        <w:tab/>
        <w:t xml:space="preserve">: </w:t>
      </w:r>
      <w:r w:rsidR="00C5144C">
        <w:t xml:space="preserve">gunakan referensi </w:t>
      </w:r>
      <w:proofErr w:type="gramStart"/>
      <w:r w:rsidR="0015548D">
        <w:t>describe(</w:t>
      </w:r>
      <w:proofErr w:type="gramEnd"/>
      <w:r w:rsidR="0015548D">
        <w:t>)</w:t>
      </w:r>
    </w:p>
    <w:p w14:paraId="132AB7E4" w14:textId="2CBB3776" w:rsidR="004A059F" w:rsidRDefault="00C75B53" w:rsidP="00A67F1F">
      <w:pPr>
        <w:pStyle w:val="ListParagraph"/>
        <w:numPr>
          <w:ilvl w:val="0"/>
          <w:numId w:val="1"/>
        </w:numPr>
        <w:tabs>
          <w:tab w:val="left" w:pos="4820"/>
        </w:tabs>
        <w:spacing w:after="0" w:line="240" w:lineRule="auto"/>
        <w:ind w:left="284" w:hanging="284"/>
        <w:jc w:val="both"/>
      </w:pPr>
      <w:r>
        <w:t>Plot correlogram (heatmap)</w:t>
      </w:r>
      <w:r>
        <w:tab/>
        <w:t xml:space="preserve">: </w:t>
      </w:r>
      <w:r w:rsidR="00C5144C">
        <w:t xml:space="preserve">gunakan referensi </w:t>
      </w:r>
      <w:proofErr w:type="gramStart"/>
      <w:r>
        <w:t>heatmap(</w:t>
      </w:r>
      <w:proofErr w:type="gramEnd"/>
      <w:r>
        <w:t>)</w:t>
      </w:r>
    </w:p>
    <w:p w14:paraId="35AE4336" w14:textId="77F27033" w:rsidR="004B2787" w:rsidRDefault="004B2787" w:rsidP="00A67F1F">
      <w:pPr>
        <w:tabs>
          <w:tab w:val="left" w:pos="4820"/>
        </w:tabs>
        <w:spacing w:after="0" w:line="240" w:lineRule="auto"/>
        <w:jc w:val="both"/>
      </w:pPr>
      <w:r>
        <w:t xml:space="preserve">Anda juga dapat berkreasi untuk menambahkan </w:t>
      </w:r>
      <w:r w:rsidR="007F7012">
        <w:t xml:space="preserve">EDA </w:t>
      </w:r>
      <w:r w:rsidR="00ED1FDD">
        <w:t xml:space="preserve">dan visualisasi data </w:t>
      </w:r>
      <w:r w:rsidR="007F7012">
        <w:t>yang lain</w:t>
      </w:r>
      <w:r>
        <w:t>.</w:t>
      </w:r>
    </w:p>
    <w:p w14:paraId="00EE1958" w14:textId="77777777" w:rsidR="00A67F1F" w:rsidRDefault="00A67F1F" w:rsidP="00A67F1F">
      <w:pPr>
        <w:spacing w:after="0" w:line="240" w:lineRule="auto"/>
        <w:ind w:left="426" w:hanging="414"/>
        <w:jc w:val="center"/>
        <w:rPr>
          <w:b/>
          <w:bCs/>
          <w:sz w:val="28"/>
          <w:szCs w:val="28"/>
        </w:rPr>
      </w:pPr>
    </w:p>
    <w:p w14:paraId="4E339076" w14:textId="77777777" w:rsidR="00A67F1F" w:rsidRDefault="00A67F1F" w:rsidP="00A67F1F">
      <w:pPr>
        <w:pBdr>
          <w:top w:val="single" w:sz="4" w:space="1" w:color="auto"/>
        </w:pBdr>
        <w:spacing w:after="0" w:line="240" w:lineRule="auto"/>
        <w:ind w:left="426" w:hanging="414"/>
        <w:jc w:val="center"/>
        <w:rPr>
          <w:b/>
          <w:bCs/>
          <w:sz w:val="28"/>
          <w:szCs w:val="28"/>
        </w:rPr>
      </w:pPr>
    </w:p>
    <w:p w14:paraId="4521D13D" w14:textId="24F9097F" w:rsidR="004A059F" w:rsidRPr="00D4259B" w:rsidRDefault="00C71FA0" w:rsidP="00A67F1F">
      <w:pPr>
        <w:spacing w:after="0" w:line="240" w:lineRule="auto"/>
        <w:ind w:left="426" w:hanging="414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D. </w:t>
      </w:r>
      <w:r w:rsidR="00E876DF">
        <w:rPr>
          <w:b/>
          <w:bCs/>
          <w:sz w:val="28"/>
          <w:szCs w:val="28"/>
        </w:rPr>
        <w:t>PEMODELAN</w:t>
      </w:r>
    </w:p>
    <w:p w14:paraId="3D64E993" w14:textId="77777777" w:rsidR="004A059F" w:rsidRDefault="004A059F" w:rsidP="00A67F1F">
      <w:pPr>
        <w:spacing w:after="0" w:line="240" w:lineRule="auto"/>
        <w:ind w:left="426" w:hanging="414"/>
        <w:jc w:val="center"/>
        <w:rPr>
          <w:b/>
          <w:bCs/>
        </w:rPr>
      </w:pPr>
    </w:p>
    <w:p w14:paraId="534EA51B" w14:textId="7AA74042" w:rsidR="0063027F" w:rsidRDefault="003E0AB8" w:rsidP="00A67F1F">
      <w:pPr>
        <w:spacing w:after="0" w:line="240" w:lineRule="auto"/>
        <w:jc w:val="both"/>
      </w:pPr>
      <w:r>
        <w:t>Bagian ini menjelaskan implementasi model yang Anda gunakan</w:t>
      </w:r>
      <w:r w:rsidR="0063027F">
        <w:t>,</w:t>
      </w:r>
      <w:r w:rsidR="00AA1E2E">
        <w:t xml:space="preserve"> seperti</w:t>
      </w:r>
      <w:r w:rsidR="0063027F">
        <w:t>:</w:t>
      </w:r>
    </w:p>
    <w:p w14:paraId="30BEA706" w14:textId="77777777" w:rsidR="00704059" w:rsidRDefault="0063027F" w:rsidP="00A67F1F">
      <w:pPr>
        <w:pStyle w:val="ListParagraph"/>
        <w:numPr>
          <w:ilvl w:val="0"/>
          <w:numId w:val="2"/>
        </w:numPr>
        <w:spacing w:after="0" w:line="240" w:lineRule="auto"/>
        <w:jc w:val="both"/>
      </w:pPr>
      <w:r>
        <w:t xml:space="preserve">Pendefinisian </w:t>
      </w:r>
      <w:r w:rsidR="00704059">
        <w:t>data variabel bebas dan tidak bebas</w:t>
      </w:r>
    </w:p>
    <w:p w14:paraId="63619321" w14:textId="0CEE8044" w:rsidR="004A059F" w:rsidRDefault="00704059" w:rsidP="00A67F1F">
      <w:pPr>
        <w:pStyle w:val="ListParagraph"/>
        <w:numPr>
          <w:ilvl w:val="0"/>
          <w:numId w:val="2"/>
        </w:numPr>
        <w:spacing w:after="0" w:line="240" w:lineRule="auto"/>
        <w:jc w:val="both"/>
      </w:pPr>
      <w:r>
        <w:t>Pendefinisian d</w:t>
      </w:r>
      <w:r w:rsidR="0063027F">
        <w:t>ata training dan testing</w:t>
      </w:r>
      <w:r w:rsidR="004A059F">
        <w:t xml:space="preserve"> </w:t>
      </w:r>
    </w:p>
    <w:p w14:paraId="11CBA3BC" w14:textId="5D828333" w:rsidR="00704059" w:rsidRPr="00C35ABB" w:rsidRDefault="008164DB" w:rsidP="00A67F1F">
      <w:pPr>
        <w:pStyle w:val="ListParagraph"/>
        <w:numPr>
          <w:ilvl w:val="0"/>
          <w:numId w:val="2"/>
        </w:numPr>
        <w:spacing w:after="0" w:line="240" w:lineRule="auto"/>
        <w:jc w:val="both"/>
      </w:pPr>
      <w:r>
        <w:t>Hasil</w:t>
      </w:r>
      <w:r w:rsidR="0006384B">
        <w:t xml:space="preserve"> eksperimen</w:t>
      </w:r>
      <w:r>
        <w:t xml:space="preserve"> </w:t>
      </w:r>
      <w:r w:rsidR="00AA1E2E">
        <w:t>dan pengukuran/evaluasi model</w:t>
      </w:r>
      <w:r>
        <w:t xml:space="preserve"> </w:t>
      </w:r>
    </w:p>
    <w:p w14:paraId="749FA87B" w14:textId="570274E4" w:rsidR="004A059F" w:rsidRDefault="00AA1E2E" w:rsidP="00A67F1F">
      <w:pPr>
        <w:tabs>
          <w:tab w:val="left" w:pos="4820"/>
        </w:tabs>
        <w:spacing w:after="0" w:line="240" w:lineRule="auto"/>
        <w:jc w:val="both"/>
      </w:pPr>
      <w:r>
        <w:t xml:space="preserve">Anda dapat </w:t>
      </w:r>
      <w:r w:rsidR="004B2787">
        <w:t xml:space="preserve">berkreasi </w:t>
      </w:r>
      <w:r w:rsidR="008609FA">
        <w:t>untuk menampilkan hasil implementasi pemodelan baik secara tekstual</w:t>
      </w:r>
      <w:r w:rsidR="00C9175B">
        <w:t xml:space="preserve">, tabular </w:t>
      </w:r>
      <w:r w:rsidR="008609FA">
        <w:t>maupun visual.</w:t>
      </w:r>
    </w:p>
    <w:p w14:paraId="464C83AC" w14:textId="77777777" w:rsidR="00C71FA0" w:rsidRDefault="00C71FA0" w:rsidP="00A67F1F">
      <w:pPr>
        <w:tabs>
          <w:tab w:val="left" w:pos="4820"/>
        </w:tabs>
        <w:spacing w:after="0" w:line="240" w:lineRule="auto"/>
        <w:jc w:val="both"/>
      </w:pPr>
    </w:p>
    <w:p w14:paraId="64D10E35" w14:textId="77777777" w:rsidR="00A67F1F" w:rsidRDefault="00A67F1F" w:rsidP="00A67F1F">
      <w:pPr>
        <w:pBdr>
          <w:top w:val="single" w:sz="4" w:space="1" w:color="auto"/>
        </w:pBdr>
        <w:spacing w:after="0" w:line="240" w:lineRule="auto"/>
        <w:ind w:left="426" w:hanging="414"/>
        <w:jc w:val="center"/>
        <w:rPr>
          <w:b/>
          <w:bCs/>
          <w:sz w:val="28"/>
          <w:szCs w:val="28"/>
        </w:rPr>
      </w:pPr>
    </w:p>
    <w:p w14:paraId="77B4CC35" w14:textId="2B39D5EF" w:rsidR="00C71FA0" w:rsidRPr="00D4259B" w:rsidRDefault="00C71FA0" w:rsidP="00A67F1F">
      <w:pPr>
        <w:spacing w:after="0" w:line="240" w:lineRule="auto"/>
        <w:ind w:left="426" w:hanging="414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. KESIMPULAN</w:t>
      </w:r>
    </w:p>
    <w:p w14:paraId="6E0B13BF" w14:textId="77777777" w:rsidR="00C71FA0" w:rsidRDefault="00C71FA0" w:rsidP="00A67F1F">
      <w:pPr>
        <w:spacing w:after="0" w:line="240" w:lineRule="auto"/>
        <w:ind w:left="426" w:hanging="414"/>
        <w:jc w:val="center"/>
        <w:rPr>
          <w:b/>
          <w:bCs/>
        </w:rPr>
      </w:pPr>
    </w:p>
    <w:p w14:paraId="1E9FE8DB" w14:textId="4DEE16D6" w:rsidR="00C71FA0" w:rsidRDefault="009551B2" w:rsidP="00A67F1F">
      <w:pPr>
        <w:tabs>
          <w:tab w:val="left" w:pos="4820"/>
        </w:tabs>
        <w:spacing w:after="0" w:line="240" w:lineRule="auto"/>
        <w:jc w:val="both"/>
      </w:pPr>
      <w:r>
        <w:t xml:space="preserve">Tuliskan secara singkat kesimpulan Anda berdasarkan hasil eksperimen </w:t>
      </w:r>
      <w:r w:rsidR="00A67F1F">
        <w:t>yang sudah Anda lakukan.</w:t>
      </w:r>
    </w:p>
    <w:p w14:paraId="7EC347A1" w14:textId="77777777" w:rsidR="00A67F1F" w:rsidRDefault="00A67F1F" w:rsidP="00A67F1F">
      <w:pPr>
        <w:tabs>
          <w:tab w:val="left" w:pos="4820"/>
        </w:tabs>
        <w:spacing w:after="0" w:line="240" w:lineRule="auto"/>
        <w:jc w:val="both"/>
      </w:pPr>
    </w:p>
    <w:p w14:paraId="264CD52F" w14:textId="77777777" w:rsidR="00A67F1F" w:rsidRDefault="00A67F1F" w:rsidP="00A67F1F">
      <w:pPr>
        <w:pBdr>
          <w:top w:val="single" w:sz="4" w:space="1" w:color="auto"/>
        </w:pBdr>
        <w:tabs>
          <w:tab w:val="left" w:pos="4820"/>
        </w:tabs>
        <w:spacing w:after="0" w:line="240" w:lineRule="auto"/>
        <w:jc w:val="both"/>
      </w:pPr>
    </w:p>
    <w:p w14:paraId="1C05789A" w14:textId="00C4A0A7" w:rsidR="00861969" w:rsidRPr="00D4259B" w:rsidRDefault="00861969" w:rsidP="00861969">
      <w:pPr>
        <w:spacing w:after="0" w:line="240" w:lineRule="auto"/>
        <w:ind w:left="426" w:hanging="414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. KONTRIBUSI ANGGOTA</w:t>
      </w:r>
    </w:p>
    <w:p w14:paraId="18F078F9" w14:textId="77777777" w:rsidR="00861969" w:rsidRDefault="00861969" w:rsidP="00861969">
      <w:pPr>
        <w:spacing w:after="0" w:line="240" w:lineRule="auto"/>
        <w:ind w:left="426" w:hanging="414"/>
        <w:jc w:val="center"/>
        <w:rPr>
          <w:b/>
          <w:bCs/>
        </w:rPr>
      </w:pPr>
    </w:p>
    <w:p w14:paraId="5C5DB7CE" w14:textId="0B5C085F" w:rsidR="00861969" w:rsidRDefault="00861969" w:rsidP="00861969">
      <w:pPr>
        <w:tabs>
          <w:tab w:val="left" w:pos="4820"/>
        </w:tabs>
        <w:spacing w:after="0" w:line="240" w:lineRule="auto"/>
        <w:jc w:val="both"/>
      </w:pPr>
      <w:r>
        <w:t xml:space="preserve">Tuliskan </w:t>
      </w:r>
      <w:r w:rsidR="00597A3A">
        <w:t xml:space="preserve">persentase </w:t>
      </w:r>
      <w:r>
        <w:t>kontribusi masing-masing anggota dalam pekerjaan tugas ini.</w:t>
      </w:r>
      <w:r w:rsidR="008706F4">
        <w:t xml:space="preserve"> Kontribusi </w:t>
      </w:r>
      <w:r w:rsidR="00CB367E">
        <w:t>diukur dari peran aktif anggota, khususnya dalam kerja sama tim untuk menyelesaikan proyek ini.</w:t>
      </w:r>
    </w:p>
    <w:p w14:paraId="1912F7BD" w14:textId="77777777" w:rsidR="00861969" w:rsidRDefault="00861969" w:rsidP="00861969">
      <w:pPr>
        <w:tabs>
          <w:tab w:val="left" w:pos="4820"/>
        </w:tabs>
        <w:spacing w:after="0" w:line="240" w:lineRule="auto"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62"/>
        <w:gridCol w:w="1985"/>
        <w:gridCol w:w="3006"/>
        <w:gridCol w:w="3373"/>
      </w:tblGrid>
      <w:tr w:rsidR="00F152D5" w:rsidRPr="008B173B" w14:paraId="5A11C3C8" w14:textId="601ECA4B" w:rsidTr="00F152D5">
        <w:trPr>
          <w:jc w:val="center"/>
        </w:trPr>
        <w:tc>
          <w:tcPr>
            <w:tcW w:w="562" w:type="dxa"/>
          </w:tcPr>
          <w:p w14:paraId="52141B2E" w14:textId="77777777" w:rsidR="00F152D5" w:rsidRPr="008B173B" w:rsidRDefault="00F152D5" w:rsidP="00382C59">
            <w:pPr>
              <w:jc w:val="center"/>
              <w:rPr>
                <w:b/>
                <w:bCs/>
              </w:rPr>
            </w:pPr>
            <w:r w:rsidRPr="008B173B">
              <w:rPr>
                <w:b/>
                <w:bCs/>
              </w:rPr>
              <w:t>No.</w:t>
            </w:r>
          </w:p>
        </w:tc>
        <w:tc>
          <w:tcPr>
            <w:tcW w:w="1985" w:type="dxa"/>
          </w:tcPr>
          <w:p w14:paraId="686387EE" w14:textId="77777777" w:rsidR="00F152D5" w:rsidRPr="008B173B" w:rsidRDefault="00F152D5" w:rsidP="00382C59">
            <w:pPr>
              <w:jc w:val="center"/>
              <w:rPr>
                <w:b/>
                <w:bCs/>
              </w:rPr>
            </w:pPr>
            <w:r w:rsidRPr="008B173B">
              <w:rPr>
                <w:b/>
                <w:bCs/>
              </w:rPr>
              <w:t>NIM</w:t>
            </w:r>
          </w:p>
        </w:tc>
        <w:tc>
          <w:tcPr>
            <w:tcW w:w="3006" w:type="dxa"/>
          </w:tcPr>
          <w:p w14:paraId="4D629598" w14:textId="77777777" w:rsidR="00F152D5" w:rsidRPr="008B173B" w:rsidRDefault="00F152D5" w:rsidP="00382C59">
            <w:pPr>
              <w:jc w:val="center"/>
              <w:rPr>
                <w:b/>
                <w:bCs/>
              </w:rPr>
            </w:pPr>
            <w:r w:rsidRPr="008B173B">
              <w:rPr>
                <w:b/>
                <w:bCs/>
              </w:rPr>
              <w:t>NAMA</w:t>
            </w:r>
          </w:p>
        </w:tc>
        <w:tc>
          <w:tcPr>
            <w:tcW w:w="3373" w:type="dxa"/>
          </w:tcPr>
          <w:p w14:paraId="18437BEF" w14:textId="2CB58E65" w:rsidR="00F152D5" w:rsidRPr="008B173B" w:rsidRDefault="00F152D5" w:rsidP="00382C5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ONTRIBUSI</w:t>
            </w:r>
            <w:r w:rsidR="008706F4">
              <w:rPr>
                <w:b/>
                <w:bCs/>
              </w:rPr>
              <w:t xml:space="preserve"> </w:t>
            </w:r>
            <w:r w:rsidR="00B70462">
              <w:rPr>
                <w:b/>
                <w:bCs/>
              </w:rPr>
              <w:t xml:space="preserve">DAN KEAKTIFAN </w:t>
            </w:r>
            <w:r w:rsidR="008706F4">
              <w:rPr>
                <w:b/>
                <w:bCs/>
              </w:rPr>
              <w:t>(%)</w:t>
            </w:r>
          </w:p>
        </w:tc>
      </w:tr>
      <w:tr w:rsidR="00F152D5" w14:paraId="17BB1F6F" w14:textId="588DB0CF" w:rsidTr="00F152D5">
        <w:trPr>
          <w:jc w:val="center"/>
        </w:trPr>
        <w:tc>
          <w:tcPr>
            <w:tcW w:w="562" w:type="dxa"/>
          </w:tcPr>
          <w:p w14:paraId="7690A825" w14:textId="77777777" w:rsidR="00F152D5" w:rsidRDefault="00F152D5" w:rsidP="00382C59">
            <w:pPr>
              <w:jc w:val="center"/>
            </w:pPr>
            <w:r>
              <w:t>1.</w:t>
            </w:r>
          </w:p>
        </w:tc>
        <w:tc>
          <w:tcPr>
            <w:tcW w:w="1985" w:type="dxa"/>
          </w:tcPr>
          <w:p w14:paraId="268F8123" w14:textId="77777777" w:rsidR="00F152D5" w:rsidRDefault="00F152D5" w:rsidP="00382C59"/>
        </w:tc>
        <w:tc>
          <w:tcPr>
            <w:tcW w:w="3006" w:type="dxa"/>
          </w:tcPr>
          <w:p w14:paraId="6A59F28E" w14:textId="77777777" w:rsidR="00F152D5" w:rsidRDefault="00F152D5" w:rsidP="00382C59"/>
        </w:tc>
        <w:tc>
          <w:tcPr>
            <w:tcW w:w="3373" w:type="dxa"/>
          </w:tcPr>
          <w:p w14:paraId="4EC4DB8D" w14:textId="44D9C15B" w:rsidR="00F152D5" w:rsidRDefault="00F152D5" w:rsidP="00382C59"/>
        </w:tc>
      </w:tr>
      <w:tr w:rsidR="00F152D5" w14:paraId="078228AD" w14:textId="65CB68A8" w:rsidTr="00F152D5">
        <w:trPr>
          <w:jc w:val="center"/>
        </w:trPr>
        <w:tc>
          <w:tcPr>
            <w:tcW w:w="562" w:type="dxa"/>
          </w:tcPr>
          <w:p w14:paraId="00B1A3BE" w14:textId="77777777" w:rsidR="00F152D5" w:rsidRDefault="00F152D5" w:rsidP="00382C59">
            <w:pPr>
              <w:jc w:val="center"/>
            </w:pPr>
            <w:r>
              <w:t>2.</w:t>
            </w:r>
          </w:p>
        </w:tc>
        <w:tc>
          <w:tcPr>
            <w:tcW w:w="1985" w:type="dxa"/>
          </w:tcPr>
          <w:p w14:paraId="39E36F43" w14:textId="77777777" w:rsidR="00F152D5" w:rsidRDefault="00F152D5" w:rsidP="00382C59"/>
        </w:tc>
        <w:tc>
          <w:tcPr>
            <w:tcW w:w="3006" w:type="dxa"/>
          </w:tcPr>
          <w:p w14:paraId="653042DE" w14:textId="77777777" w:rsidR="00F152D5" w:rsidRDefault="00F152D5" w:rsidP="00382C59"/>
        </w:tc>
        <w:tc>
          <w:tcPr>
            <w:tcW w:w="3373" w:type="dxa"/>
          </w:tcPr>
          <w:p w14:paraId="477ADA7C" w14:textId="70DBA176" w:rsidR="00F152D5" w:rsidRDefault="00F152D5" w:rsidP="00382C59"/>
        </w:tc>
      </w:tr>
      <w:tr w:rsidR="00F152D5" w14:paraId="373A4F74" w14:textId="22330D63" w:rsidTr="00F152D5">
        <w:trPr>
          <w:jc w:val="center"/>
        </w:trPr>
        <w:tc>
          <w:tcPr>
            <w:tcW w:w="562" w:type="dxa"/>
          </w:tcPr>
          <w:p w14:paraId="275F2926" w14:textId="77777777" w:rsidR="00F152D5" w:rsidRDefault="00F152D5" w:rsidP="00382C59">
            <w:pPr>
              <w:jc w:val="center"/>
            </w:pPr>
            <w:r>
              <w:t>3.</w:t>
            </w:r>
          </w:p>
        </w:tc>
        <w:tc>
          <w:tcPr>
            <w:tcW w:w="1985" w:type="dxa"/>
          </w:tcPr>
          <w:p w14:paraId="08BA6868" w14:textId="77777777" w:rsidR="00F152D5" w:rsidRDefault="00F152D5" w:rsidP="00382C59"/>
        </w:tc>
        <w:tc>
          <w:tcPr>
            <w:tcW w:w="3006" w:type="dxa"/>
          </w:tcPr>
          <w:p w14:paraId="724409D6" w14:textId="77777777" w:rsidR="00F152D5" w:rsidRDefault="00F152D5" w:rsidP="00382C59"/>
        </w:tc>
        <w:tc>
          <w:tcPr>
            <w:tcW w:w="3373" w:type="dxa"/>
          </w:tcPr>
          <w:p w14:paraId="1B9551F4" w14:textId="34CE312A" w:rsidR="00F152D5" w:rsidRDefault="00F152D5" w:rsidP="00382C59"/>
        </w:tc>
      </w:tr>
      <w:tr w:rsidR="00F152D5" w14:paraId="23A8D793" w14:textId="35D7A9C8" w:rsidTr="00F152D5">
        <w:trPr>
          <w:jc w:val="center"/>
        </w:trPr>
        <w:tc>
          <w:tcPr>
            <w:tcW w:w="562" w:type="dxa"/>
          </w:tcPr>
          <w:p w14:paraId="5306E098" w14:textId="77777777" w:rsidR="00F152D5" w:rsidRDefault="00F152D5" w:rsidP="00382C59">
            <w:pPr>
              <w:jc w:val="center"/>
            </w:pPr>
            <w:r>
              <w:t>4.</w:t>
            </w:r>
          </w:p>
        </w:tc>
        <w:tc>
          <w:tcPr>
            <w:tcW w:w="1985" w:type="dxa"/>
          </w:tcPr>
          <w:p w14:paraId="49E2FDB0" w14:textId="77777777" w:rsidR="00F152D5" w:rsidRDefault="00F152D5" w:rsidP="00382C59"/>
        </w:tc>
        <w:tc>
          <w:tcPr>
            <w:tcW w:w="3006" w:type="dxa"/>
          </w:tcPr>
          <w:p w14:paraId="242B13F1" w14:textId="77777777" w:rsidR="00F152D5" w:rsidRDefault="00F152D5" w:rsidP="00382C59"/>
        </w:tc>
        <w:tc>
          <w:tcPr>
            <w:tcW w:w="3373" w:type="dxa"/>
          </w:tcPr>
          <w:p w14:paraId="2D992956" w14:textId="77777777" w:rsidR="00F152D5" w:rsidRDefault="00F152D5" w:rsidP="00382C59"/>
        </w:tc>
      </w:tr>
      <w:tr w:rsidR="00F152D5" w14:paraId="31FF8BC3" w14:textId="2FDC52C2" w:rsidTr="00F152D5">
        <w:trPr>
          <w:jc w:val="center"/>
        </w:trPr>
        <w:tc>
          <w:tcPr>
            <w:tcW w:w="562" w:type="dxa"/>
          </w:tcPr>
          <w:p w14:paraId="1F62DFC5" w14:textId="77777777" w:rsidR="00F152D5" w:rsidRDefault="00F152D5" w:rsidP="00382C59">
            <w:pPr>
              <w:jc w:val="center"/>
            </w:pPr>
            <w:r>
              <w:t>5.</w:t>
            </w:r>
          </w:p>
        </w:tc>
        <w:tc>
          <w:tcPr>
            <w:tcW w:w="1985" w:type="dxa"/>
          </w:tcPr>
          <w:p w14:paraId="2F2F5957" w14:textId="77777777" w:rsidR="00F152D5" w:rsidRDefault="00F152D5" w:rsidP="00382C59"/>
        </w:tc>
        <w:tc>
          <w:tcPr>
            <w:tcW w:w="3006" w:type="dxa"/>
          </w:tcPr>
          <w:p w14:paraId="4683311A" w14:textId="77777777" w:rsidR="00F152D5" w:rsidRDefault="00F152D5" w:rsidP="00382C59"/>
        </w:tc>
        <w:tc>
          <w:tcPr>
            <w:tcW w:w="3373" w:type="dxa"/>
          </w:tcPr>
          <w:p w14:paraId="325FB5A4" w14:textId="77777777" w:rsidR="00F152D5" w:rsidRDefault="00F152D5" w:rsidP="00382C59"/>
        </w:tc>
      </w:tr>
    </w:tbl>
    <w:p w14:paraId="12614164" w14:textId="77777777" w:rsidR="00861969" w:rsidRDefault="00861969" w:rsidP="00240539">
      <w:pPr>
        <w:tabs>
          <w:tab w:val="left" w:pos="4820"/>
        </w:tabs>
        <w:spacing w:after="0" w:line="240" w:lineRule="auto"/>
        <w:jc w:val="both"/>
      </w:pPr>
    </w:p>
    <w:p w14:paraId="38164DDB" w14:textId="77777777" w:rsidR="00861969" w:rsidRDefault="00861969" w:rsidP="00240539">
      <w:pPr>
        <w:tabs>
          <w:tab w:val="left" w:pos="4820"/>
        </w:tabs>
        <w:spacing w:after="0" w:line="240" w:lineRule="auto"/>
        <w:jc w:val="both"/>
      </w:pPr>
    </w:p>
    <w:p w14:paraId="53B945E2" w14:textId="77777777" w:rsidR="00861969" w:rsidRDefault="00861969" w:rsidP="00240539">
      <w:pPr>
        <w:tabs>
          <w:tab w:val="left" w:pos="4820"/>
        </w:tabs>
        <w:spacing w:after="0" w:line="240" w:lineRule="auto"/>
        <w:jc w:val="both"/>
      </w:pPr>
    </w:p>
    <w:sectPr w:rsidR="00861969" w:rsidSect="00A67F1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567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48BB5A" w14:textId="77777777" w:rsidR="00E14A62" w:rsidRDefault="00E14A62" w:rsidP="000B5204">
      <w:pPr>
        <w:spacing w:after="0" w:line="240" w:lineRule="auto"/>
      </w:pPr>
      <w:r>
        <w:separator/>
      </w:r>
    </w:p>
  </w:endnote>
  <w:endnote w:type="continuationSeparator" w:id="0">
    <w:p w14:paraId="78F95AEB" w14:textId="77777777" w:rsidR="00E14A62" w:rsidRDefault="00E14A62" w:rsidP="000B52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6AD155" w14:textId="77777777" w:rsidR="000B5204" w:rsidRDefault="000B52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9398A" w14:textId="77777777" w:rsidR="000B5204" w:rsidRDefault="000B52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A2055D" w14:textId="77777777" w:rsidR="000B5204" w:rsidRDefault="000B52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391CD4" w14:textId="77777777" w:rsidR="00E14A62" w:rsidRDefault="00E14A62" w:rsidP="000B5204">
      <w:pPr>
        <w:spacing w:after="0" w:line="240" w:lineRule="auto"/>
      </w:pPr>
      <w:r>
        <w:separator/>
      </w:r>
    </w:p>
  </w:footnote>
  <w:footnote w:type="continuationSeparator" w:id="0">
    <w:p w14:paraId="281765AD" w14:textId="77777777" w:rsidR="00E14A62" w:rsidRDefault="00E14A62" w:rsidP="000B52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13D2DC" w14:textId="2892297A" w:rsidR="000B5204" w:rsidRDefault="00C0262D">
    <w:pPr>
      <w:pStyle w:val="Header"/>
    </w:pPr>
    <w:r>
      <w:rPr>
        <w:noProof/>
      </w:rPr>
      <w:pict w14:anchorId="22D6E16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3773547" o:spid="_x0000_s1026" type="#_x0000_t136" style="position:absolute;margin-left:0;margin-top:0;width:424.2pt;height:212.1pt;rotation:315;z-index:-251655168;mso-position-horizontal:center;mso-position-horizontal-relative:margin;mso-position-vertical:center;mso-position-vertical-relative:margin" o:allowincell="f" fillcolor="silver" stroked="f">
          <v:textpath style="font-family:&quot;Calibri&quot;;font-size:1pt" string="CONTOH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E9F5A" w14:textId="2F01FA59" w:rsidR="000B5204" w:rsidRDefault="00C0262D">
    <w:pPr>
      <w:pStyle w:val="Header"/>
    </w:pPr>
    <w:r>
      <w:rPr>
        <w:noProof/>
      </w:rPr>
      <w:pict w14:anchorId="0CA848E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3773548" o:spid="_x0000_s1027" type="#_x0000_t136" style="position:absolute;margin-left:0;margin-top:0;width:424.2pt;height:212.1pt;rotation:315;z-index:-251653120;mso-position-horizontal:center;mso-position-horizontal-relative:margin;mso-position-vertical:center;mso-position-vertical-relative:margin" o:allowincell="f" fillcolor="silver" stroked="f">
          <v:textpath style="font-family:&quot;Calibri&quot;;font-size:1pt" string="CONTOH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8CAC8" w14:textId="5688688C" w:rsidR="000B5204" w:rsidRDefault="00C0262D">
    <w:pPr>
      <w:pStyle w:val="Header"/>
    </w:pPr>
    <w:r>
      <w:rPr>
        <w:noProof/>
      </w:rPr>
      <w:pict w14:anchorId="0D1AC1C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3773546" o:spid="_x0000_s1025" type="#_x0000_t136" style="position:absolute;margin-left:0;margin-top:0;width:424.2pt;height:212.1pt;rotation:315;z-index:-251657216;mso-position-horizontal:center;mso-position-horizontal-relative:margin;mso-position-vertical:center;mso-position-vertical-relative:margin" o:allowincell="f" fillcolor="silver" stroked="f">
          <v:textpath style="font-family:&quot;Calibri&quot;;font-size:1pt" string="CONTOH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473F42"/>
    <w:multiLevelType w:val="hybridMultilevel"/>
    <w:tmpl w:val="02DE496C"/>
    <w:lvl w:ilvl="0" w:tplc="3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CD6DEB"/>
    <w:multiLevelType w:val="hybridMultilevel"/>
    <w:tmpl w:val="329A964C"/>
    <w:lvl w:ilvl="0" w:tplc="F3A825D4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63114E7E"/>
    <w:multiLevelType w:val="hybridMultilevel"/>
    <w:tmpl w:val="120A681E"/>
    <w:lvl w:ilvl="0" w:tplc="38090005">
      <w:start w:val="1"/>
      <w:numFmt w:val="bullet"/>
      <w:lvlText w:val=""/>
      <w:lvlJc w:val="left"/>
      <w:pPr>
        <w:ind w:left="732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52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72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92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12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32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52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72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92" w:hanging="360"/>
      </w:pPr>
      <w:rPr>
        <w:rFonts w:ascii="Wingdings" w:hAnsi="Wingdings" w:hint="default"/>
      </w:rPr>
    </w:lvl>
  </w:abstractNum>
  <w:num w:numId="1" w16cid:durableId="718357654">
    <w:abstractNumId w:val="2"/>
  </w:num>
  <w:num w:numId="2" w16cid:durableId="1737318470">
    <w:abstractNumId w:val="0"/>
  </w:num>
  <w:num w:numId="3" w16cid:durableId="10958300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ytjS3NDI2N7IwN7BU0lEKTi0uzszPAykwrQUAvOBEcSwAAAA="/>
  </w:docVars>
  <w:rsids>
    <w:rsidRoot w:val="008B173B"/>
    <w:rsid w:val="00006CEE"/>
    <w:rsid w:val="00032B51"/>
    <w:rsid w:val="00055DBE"/>
    <w:rsid w:val="000569F0"/>
    <w:rsid w:val="0006384B"/>
    <w:rsid w:val="00077C58"/>
    <w:rsid w:val="00097895"/>
    <w:rsid w:val="000B4DB1"/>
    <w:rsid w:val="000B5204"/>
    <w:rsid w:val="000D4B63"/>
    <w:rsid w:val="000F5B8A"/>
    <w:rsid w:val="00101D47"/>
    <w:rsid w:val="00106D0D"/>
    <w:rsid w:val="0015548D"/>
    <w:rsid w:val="00181173"/>
    <w:rsid w:val="001C6B41"/>
    <w:rsid w:val="001E2B82"/>
    <w:rsid w:val="001E7D80"/>
    <w:rsid w:val="00240539"/>
    <w:rsid w:val="00250302"/>
    <w:rsid w:val="00264BC6"/>
    <w:rsid w:val="0029773C"/>
    <w:rsid w:val="002B2F58"/>
    <w:rsid w:val="002E7510"/>
    <w:rsid w:val="002E78D5"/>
    <w:rsid w:val="002F71D9"/>
    <w:rsid w:val="003227D3"/>
    <w:rsid w:val="0033114F"/>
    <w:rsid w:val="00347872"/>
    <w:rsid w:val="00391807"/>
    <w:rsid w:val="003C2511"/>
    <w:rsid w:val="003E0AB8"/>
    <w:rsid w:val="003E2350"/>
    <w:rsid w:val="0044415D"/>
    <w:rsid w:val="004A059F"/>
    <w:rsid w:val="004B2787"/>
    <w:rsid w:val="004D0C49"/>
    <w:rsid w:val="00513D01"/>
    <w:rsid w:val="005568BD"/>
    <w:rsid w:val="00565C43"/>
    <w:rsid w:val="00597A3A"/>
    <w:rsid w:val="005F36FF"/>
    <w:rsid w:val="00615411"/>
    <w:rsid w:val="0061794C"/>
    <w:rsid w:val="00617ED4"/>
    <w:rsid w:val="0063027F"/>
    <w:rsid w:val="0065403C"/>
    <w:rsid w:val="00654D52"/>
    <w:rsid w:val="0065753D"/>
    <w:rsid w:val="006B3491"/>
    <w:rsid w:val="006F2F6C"/>
    <w:rsid w:val="00704059"/>
    <w:rsid w:val="00731D9F"/>
    <w:rsid w:val="00753287"/>
    <w:rsid w:val="007678CC"/>
    <w:rsid w:val="007A375A"/>
    <w:rsid w:val="007D393B"/>
    <w:rsid w:val="007D4962"/>
    <w:rsid w:val="007F7012"/>
    <w:rsid w:val="00800428"/>
    <w:rsid w:val="008164DB"/>
    <w:rsid w:val="008609FA"/>
    <w:rsid w:val="00861969"/>
    <w:rsid w:val="008706F4"/>
    <w:rsid w:val="008840E5"/>
    <w:rsid w:val="008B173B"/>
    <w:rsid w:val="008C24C8"/>
    <w:rsid w:val="008C5BB2"/>
    <w:rsid w:val="00916C52"/>
    <w:rsid w:val="009551B2"/>
    <w:rsid w:val="0099156F"/>
    <w:rsid w:val="009B2703"/>
    <w:rsid w:val="00A24E0B"/>
    <w:rsid w:val="00A25567"/>
    <w:rsid w:val="00A542FE"/>
    <w:rsid w:val="00A67F1F"/>
    <w:rsid w:val="00A717B0"/>
    <w:rsid w:val="00AA1E2E"/>
    <w:rsid w:val="00AB4E2A"/>
    <w:rsid w:val="00B260FC"/>
    <w:rsid w:val="00B51140"/>
    <w:rsid w:val="00B70462"/>
    <w:rsid w:val="00B83133"/>
    <w:rsid w:val="00BA2E5A"/>
    <w:rsid w:val="00BC6A72"/>
    <w:rsid w:val="00C0262D"/>
    <w:rsid w:val="00C35ABB"/>
    <w:rsid w:val="00C5144C"/>
    <w:rsid w:val="00C71FA0"/>
    <w:rsid w:val="00C75B53"/>
    <w:rsid w:val="00C9175B"/>
    <w:rsid w:val="00CB367E"/>
    <w:rsid w:val="00D077F6"/>
    <w:rsid w:val="00D31FD4"/>
    <w:rsid w:val="00D4259B"/>
    <w:rsid w:val="00D65F78"/>
    <w:rsid w:val="00D90CE5"/>
    <w:rsid w:val="00DA40A1"/>
    <w:rsid w:val="00DC4196"/>
    <w:rsid w:val="00DC4437"/>
    <w:rsid w:val="00DE4F4F"/>
    <w:rsid w:val="00DF326A"/>
    <w:rsid w:val="00E14A62"/>
    <w:rsid w:val="00E22F21"/>
    <w:rsid w:val="00E36A90"/>
    <w:rsid w:val="00E56274"/>
    <w:rsid w:val="00E708A4"/>
    <w:rsid w:val="00E876DF"/>
    <w:rsid w:val="00E91E59"/>
    <w:rsid w:val="00EA2BB9"/>
    <w:rsid w:val="00EC5703"/>
    <w:rsid w:val="00ED1FDD"/>
    <w:rsid w:val="00EE63DC"/>
    <w:rsid w:val="00EE649C"/>
    <w:rsid w:val="00EF6ED1"/>
    <w:rsid w:val="00F152D5"/>
    <w:rsid w:val="00F42C8D"/>
    <w:rsid w:val="00F629A0"/>
    <w:rsid w:val="00F92BD0"/>
    <w:rsid w:val="00F93892"/>
    <w:rsid w:val="00FE1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96A5DC6"/>
  <w15:chartTrackingRefBased/>
  <w15:docId w15:val="{4DD8B46D-C85E-4C3E-AAA9-F5519A2BC1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B17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443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B52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5204"/>
  </w:style>
  <w:style w:type="paragraph" w:styleId="Footer">
    <w:name w:val="footer"/>
    <w:basedOn w:val="Normal"/>
    <w:link w:val="FooterChar"/>
    <w:uiPriority w:val="99"/>
    <w:unhideWhenUsed/>
    <w:rsid w:val="000B52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52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microsoft.com/office/2007/relationships/hdphoto" Target="media/hdphoto1.wdp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27</Words>
  <Characters>528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s m</dc:creator>
  <cp:keywords/>
  <dc:description/>
  <cp:lastModifiedBy>aris m</cp:lastModifiedBy>
  <cp:revision>2</cp:revision>
  <dcterms:created xsi:type="dcterms:W3CDTF">2023-12-17T01:53:00Z</dcterms:created>
  <dcterms:modified xsi:type="dcterms:W3CDTF">2023-12-17T01:53:00Z</dcterms:modified>
</cp:coreProperties>
</file>